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4F263" w14:textId="13992AC7" w:rsidR="00474733" w:rsidRPr="002B0436" w:rsidRDefault="00474733" w:rsidP="00474733">
      <w:pPr>
        <w:ind w:firstLine="480"/>
        <w:jc w:val="center"/>
        <w:rPr>
          <w:rFonts w:ascii="標楷體" w:eastAsia="標楷體" w:hAnsi="標楷體"/>
          <w:b/>
        </w:rPr>
      </w:pPr>
      <w:r w:rsidRPr="002B0436">
        <w:rPr>
          <w:rFonts w:ascii="標楷體" w:eastAsia="標楷體" w:hAnsi="標楷體" w:hint="eastAsia"/>
          <w:b/>
        </w:rPr>
        <w:t>新北市</w:t>
      </w:r>
      <w:proofErr w:type="gramStart"/>
      <w:r w:rsidRPr="002B0436">
        <w:rPr>
          <w:rFonts w:ascii="標楷體" w:eastAsia="標楷體" w:hAnsi="標楷體" w:hint="eastAsia"/>
          <w:b/>
        </w:rPr>
        <w:t>私立書樂幼兒園</w:t>
      </w:r>
      <w:proofErr w:type="gramEnd"/>
      <w:r w:rsidR="00AB194F">
        <w:rPr>
          <w:rFonts w:ascii="標楷體" w:eastAsia="標楷體" w:hAnsi="標楷體"/>
          <w:b/>
        </w:rPr>
        <w:t>11</w:t>
      </w:r>
      <w:r w:rsidR="00F53F06">
        <w:rPr>
          <w:rFonts w:ascii="標楷體" w:eastAsia="標楷體" w:hAnsi="標楷體"/>
          <w:b/>
        </w:rPr>
        <w:t>4</w:t>
      </w:r>
      <w:r>
        <w:rPr>
          <w:rFonts w:ascii="標楷體" w:eastAsia="標楷體" w:hAnsi="標楷體" w:hint="eastAsia"/>
          <w:b/>
        </w:rPr>
        <w:t>學年度第</w:t>
      </w:r>
      <w:r w:rsidR="00F53F06">
        <w:rPr>
          <w:rFonts w:ascii="標楷體" w:eastAsia="標楷體" w:hAnsi="標楷體" w:hint="eastAsia"/>
          <w:b/>
        </w:rPr>
        <w:t>2</w:t>
      </w:r>
      <w:r w:rsidRPr="002B0436">
        <w:rPr>
          <w:rFonts w:ascii="標楷體" w:eastAsia="標楷體" w:hAnsi="標楷體" w:hint="eastAsia"/>
          <w:b/>
        </w:rPr>
        <w:t>學期行事曆</w:t>
      </w:r>
    </w:p>
    <w:tbl>
      <w:tblPr>
        <w:tblpPr w:leftFromText="180" w:rightFromText="180" w:tblpY="585"/>
        <w:tblW w:w="107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"/>
        <w:gridCol w:w="926"/>
        <w:gridCol w:w="499"/>
        <w:gridCol w:w="499"/>
        <w:gridCol w:w="500"/>
        <w:gridCol w:w="499"/>
        <w:gridCol w:w="500"/>
        <w:gridCol w:w="499"/>
        <w:gridCol w:w="500"/>
        <w:gridCol w:w="5874"/>
      </w:tblGrid>
      <w:tr w:rsidR="00474733" w:rsidRPr="00257040" w14:paraId="29F756F1" w14:textId="77777777" w:rsidTr="00A213AF">
        <w:trPr>
          <w:trHeight w:val="443"/>
        </w:trPr>
        <w:tc>
          <w:tcPr>
            <w:tcW w:w="500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CE388E0" w14:textId="77777777" w:rsidR="00474733" w:rsidRPr="00257040" w:rsidRDefault="00474733" w:rsidP="00CE5580">
            <w:pPr>
              <w:snapToGrid w:val="0"/>
              <w:spacing w:before="100" w:beforeAutospacing="1" w:after="100" w:afterAutospacing="1" w:line="28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57040">
              <w:rPr>
                <w:rFonts w:ascii="標楷體" w:eastAsia="標楷體" w:hAnsi="標楷體" w:cs="新細明體" w:hint="eastAsia"/>
                <w:b/>
                <w:kern w:val="0"/>
              </w:rPr>
              <w:t>年</w:t>
            </w:r>
          </w:p>
        </w:tc>
        <w:tc>
          <w:tcPr>
            <w:tcW w:w="926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006A2BD" w14:textId="77777777" w:rsidR="00474733" w:rsidRPr="0059127E" w:rsidRDefault="00474733" w:rsidP="00CE5580">
            <w:pPr>
              <w:snapToGrid w:val="0"/>
              <w:spacing w:before="100" w:beforeAutospacing="1" w:after="100" w:afterAutospacing="1" w:line="28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 w:rsidRPr="0059127E">
              <w:rPr>
                <w:rFonts w:ascii="標楷體" w:eastAsia="標楷體" w:hAnsi="標楷體" w:cs="新細明體" w:hint="eastAsia"/>
                <w:b/>
                <w:bCs/>
                <w:color w:val="000000" w:themeColor="text1"/>
                <w:kern w:val="0"/>
                <w:sz w:val="27"/>
                <w:szCs w:val="27"/>
              </w:rPr>
              <w:t>月</w:t>
            </w:r>
          </w:p>
        </w:tc>
        <w:tc>
          <w:tcPr>
            <w:tcW w:w="499" w:type="dxa"/>
            <w:tcBorders>
              <w:top w:val="single" w:sz="1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9DEA53" w14:textId="085193B4" w:rsidR="00474733" w:rsidRPr="00EC6BCB" w:rsidRDefault="00EC6BCB" w:rsidP="00CE5580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proofErr w:type="gramStart"/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一</w:t>
            </w:r>
            <w:proofErr w:type="gramEnd"/>
          </w:p>
        </w:tc>
        <w:tc>
          <w:tcPr>
            <w:tcW w:w="499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A335ECC" w14:textId="20683DA4" w:rsidR="00EC6BCB" w:rsidRPr="0059127E" w:rsidRDefault="00EC6BCB" w:rsidP="00EC6BCB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二</w:t>
            </w:r>
          </w:p>
        </w:tc>
        <w:tc>
          <w:tcPr>
            <w:tcW w:w="500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8A07C" w14:textId="552E5103" w:rsidR="00474733" w:rsidRPr="0059127E" w:rsidRDefault="00EC6BCB" w:rsidP="00CE5580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三</w:t>
            </w:r>
          </w:p>
        </w:tc>
        <w:tc>
          <w:tcPr>
            <w:tcW w:w="499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18FDC" w14:textId="2BC1BD5B" w:rsidR="00EC6BCB" w:rsidRPr="0059127E" w:rsidRDefault="00EC6BCB" w:rsidP="00EC6BCB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四</w:t>
            </w:r>
          </w:p>
        </w:tc>
        <w:tc>
          <w:tcPr>
            <w:tcW w:w="500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CA75" w14:textId="31B0A96D" w:rsidR="00474733" w:rsidRPr="0059127E" w:rsidRDefault="00EC6BCB" w:rsidP="00CE5580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五</w:t>
            </w:r>
          </w:p>
        </w:tc>
        <w:tc>
          <w:tcPr>
            <w:tcW w:w="499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BB4AF" w14:textId="6B9827D4" w:rsidR="00474733" w:rsidRPr="00EC6BCB" w:rsidRDefault="00EC6BCB" w:rsidP="00CE5580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六</w:t>
            </w:r>
          </w:p>
        </w:tc>
        <w:tc>
          <w:tcPr>
            <w:tcW w:w="500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F70AB" w14:textId="7CC075BB" w:rsidR="00474733" w:rsidRPr="00EC6BCB" w:rsidRDefault="00EC6BCB" w:rsidP="00CE5580">
            <w:pPr>
              <w:widowControl/>
              <w:snapToGrid w:val="0"/>
              <w:spacing w:before="100" w:beforeAutospacing="1" w:after="100" w:afterAutospacing="1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日</w:t>
            </w:r>
          </w:p>
        </w:tc>
        <w:tc>
          <w:tcPr>
            <w:tcW w:w="5874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48E23AD2" w14:textId="77777777" w:rsidR="00474733" w:rsidRPr="00257040" w:rsidRDefault="00474733" w:rsidP="00CE5580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57040">
              <w:rPr>
                <w:rFonts w:ascii="標楷體" w:eastAsia="標楷體" w:hAnsi="標楷體" w:cs="新細明體" w:hint="eastAsia"/>
                <w:b/>
                <w:kern w:val="0"/>
              </w:rPr>
              <w:t>重要行事</w:t>
            </w:r>
          </w:p>
        </w:tc>
      </w:tr>
      <w:tr w:rsidR="008232C2" w:rsidRPr="00257040" w14:paraId="70CDD747" w14:textId="77777777" w:rsidTr="00A213AF">
        <w:trPr>
          <w:trHeight w:val="189"/>
        </w:trPr>
        <w:tc>
          <w:tcPr>
            <w:tcW w:w="500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0CF2E6D" w14:textId="52DCCC32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</w:t>
            </w:r>
            <w:r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44E79">
              <w:rPr>
                <w:rFonts w:ascii="標楷體" w:eastAsia="標楷體" w:hAnsi="標楷體" w:cs="新細明體" w:hint="eastAsia"/>
                <w:b/>
                <w:kern w:val="0"/>
              </w:rPr>
              <w:t>5</w:t>
            </w:r>
          </w:p>
          <w:p w14:paraId="7734BB06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 xml:space="preserve"> 年</w:t>
            </w: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3CF7D48F" w14:textId="77777777" w:rsidR="008232C2" w:rsidRPr="00257040" w:rsidRDefault="008232C2" w:rsidP="008232C2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二月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A243B3" w14:textId="77777777" w:rsidR="008232C2" w:rsidRPr="00EC6BCB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E0BE406" w14:textId="34874A53" w:rsidR="008232C2" w:rsidRPr="006E0A49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78448" w14:textId="6D3F0EAD" w:rsidR="008232C2" w:rsidRPr="006E0A49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AB0A5" w14:textId="27CFE2DD" w:rsidR="008232C2" w:rsidRPr="006E0A49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798C3" w14:textId="3A148FB0" w:rsidR="008232C2" w:rsidRPr="007F38A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3D1E" w14:textId="760ACA63" w:rsidR="008232C2" w:rsidRPr="008232C2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17E4A" w14:textId="726351CC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874" w:type="dxa"/>
            <w:vMerge w:val="restart"/>
            <w:tcBorders>
              <w:top w:val="nil"/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33DCFCD4" w14:textId="7C76972E" w:rsidR="008232C2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2</w:t>
            </w: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3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全</w:t>
            </w:r>
            <w:proofErr w:type="gramStart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>園性教</w:t>
            </w:r>
            <w:proofErr w:type="gramEnd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保活動會議   </w:t>
            </w:r>
          </w:p>
          <w:p w14:paraId="140FB4DE" w14:textId="77777777" w:rsidR="00C40EDD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2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4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慶生會</w:t>
            </w:r>
            <w:r w:rsidR="00FB63FB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  </w:t>
            </w:r>
          </w:p>
          <w:p w14:paraId="3A847D32" w14:textId="14E72BBC" w:rsidR="008232C2" w:rsidRDefault="00FB63FB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4C1FB7">
              <w:rPr>
                <w:rFonts w:ascii="標楷體" w:eastAsia="標楷體" w:hAnsi="標楷體" w:hint="eastAsia"/>
                <w:b/>
                <w:color w:val="FF0000"/>
              </w:rPr>
              <w:t>★2/</w:t>
            </w:r>
            <w:r w:rsidR="00C40EDD">
              <w:rPr>
                <w:rFonts w:ascii="標楷體" w:eastAsia="標楷體" w:hAnsi="標楷體"/>
                <w:b/>
                <w:color w:val="FF0000"/>
              </w:rPr>
              <w:t>16-20</w:t>
            </w:r>
            <w:r w:rsidR="00C40EDD">
              <w:rPr>
                <w:rFonts w:ascii="標楷體" w:eastAsia="標楷體" w:hAnsi="標楷體" w:hint="eastAsia"/>
                <w:b/>
                <w:color w:val="FF0000"/>
              </w:rPr>
              <w:t>春節假期</w:t>
            </w:r>
          </w:p>
          <w:p w14:paraId="3362B654" w14:textId="77777777" w:rsidR="008232C2" w:rsidRDefault="008232C2" w:rsidP="008232C2">
            <w:pPr>
              <w:rPr>
                <w:rFonts w:ascii="標楷體" w:eastAsia="標楷體" w:hAnsi="標楷體"/>
                <w:b/>
                <w:color w:val="FF0000"/>
              </w:rPr>
            </w:pPr>
            <w:r w:rsidRPr="00307833">
              <w:rPr>
                <w:rFonts w:ascii="標楷體" w:eastAsia="標楷體" w:hAnsi="標楷體" w:hint="eastAsia"/>
                <w:b/>
                <w:color w:val="FF0000"/>
              </w:rPr>
              <w:t>★</w:t>
            </w:r>
            <w:r w:rsidRPr="00307833">
              <w:rPr>
                <w:rFonts w:ascii="標楷體" w:eastAsia="標楷體" w:hAnsi="標楷體"/>
                <w:b/>
                <w:color w:val="FF0000"/>
              </w:rPr>
              <w:t>2/2</w:t>
            </w:r>
            <w:r w:rsidR="0001071A">
              <w:rPr>
                <w:rFonts w:ascii="標楷體" w:eastAsia="標楷體" w:hAnsi="標楷體" w:hint="eastAsia"/>
                <w:b/>
                <w:color w:val="FF0000"/>
              </w:rPr>
              <w:t>7</w:t>
            </w:r>
            <w:r w:rsidRPr="00307833">
              <w:rPr>
                <w:rFonts w:ascii="標楷體" w:eastAsia="標楷體" w:hAnsi="標楷體" w:hint="eastAsia"/>
                <w:b/>
                <w:color w:val="FF0000"/>
              </w:rPr>
              <w:t>和平紀念日</w:t>
            </w:r>
            <w:r w:rsidR="0001071A">
              <w:rPr>
                <w:rFonts w:ascii="標楷體" w:eastAsia="標楷體" w:hAnsi="標楷體" w:hint="eastAsia"/>
                <w:b/>
                <w:color w:val="FF0000"/>
              </w:rPr>
              <w:t>補假</w:t>
            </w:r>
          </w:p>
          <w:p w14:paraId="236B9207" w14:textId="5BFE9CEC" w:rsidR="006D7033" w:rsidRPr="004C5150" w:rsidRDefault="006D7033" w:rsidP="008232C2">
            <w:pPr>
              <w:rPr>
                <w:rFonts w:ascii="標楷體" w:eastAsia="標楷體" w:hAnsi="標楷體"/>
                <w:b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2/26固定式遊戲設施檢核</w:t>
            </w:r>
          </w:p>
        </w:tc>
      </w:tr>
      <w:tr w:rsidR="008232C2" w:rsidRPr="00257040" w14:paraId="0BB6FB1D" w14:textId="77777777" w:rsidTr="00A213AF">
        <w:trPr>
          <w:trHeight w:val="12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C8BC9A" w14:textId="77777777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66F81285" w14:textId="77777777" w:rsidR="008232C2" w:rsidRPr="00257040" w:rsidRDefault="008232C2" w:rsidP="008232C2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EB6975" w14:textId="7EE58555" w:rsidR="008232C2" w:rsidRPr="007F38A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3991FC" w14:textId="1500B769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23A48" w14:textId="3E329E2E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28570" w14:textId="744AF963" w:rsidR="008232C2" w:rsidRPr="00244BE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61D1D" w14:textId="01E94D83" w:rsidR="008232C2" w:rsidRPr="007F38A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7AC17" w14:textId="742AAB92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1BDEE" w14:textId="6D436F26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0D30298F" w14:textId="77777777" w:rsidR="008232C2" w:rsidRPr="00DA65DD" w:rsidRDefault="008232C2" w:rsidP="008232C2">
            <w:pPr>
              <w:rPr>
                <w:rFonts w:ascii="標楷體" w:eastAsia="標楷體" w:hAnsi="標楷體"/>
                <w:b/>
                <w:color w:val="FF0000"/>
              </w:rPr>
            </w:pPr>
          </w:p>
        </w:tc>
      </w:tr>
      <w:tr w:rsidR="008232C2" w:rsidRPr="00257040" w14:paraId="025CFFF0" w14:textId="77777777" w:rsidTr="00A213AF">
        <w:trPr>
          <w:trHeight w:val="7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5CC48CD" w14:textId="77777777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09119BF8" w14:textId="77777777" w:rsidR="008232C2" w:rsidRPr="00257040" w:rsidRDefault="008232C2" w:rsidP="008232C2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9351E" w14:textId="1A51591A" w:rsidR="008232C2" w:rsidRPr="007F38A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975FF8" w14:textId="5F491AA8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0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97D0A" w14:textId="60E08B56" w:rsidR="008232C2" w:rsidRPr="008232C2" w:rsidRDefault="00F53F06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1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EE192" w14:textId="53270EFF" w:rsidR="008232C2" w:rsidRPr="00637C34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7F38A8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0581C" w14:textId="22C0FFD9" w:rsidR="008232C2" w:rsidRPr="007F38A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7F38A8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0FB3E" w14:textId="38E608C2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367E5" w14:textId="2A02A30F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5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08D58507" w14:textId="77777777" w:rsidR="008232C2" w:rsidRPr="00DA65DD" w:rsidRDefault="008232C2" w:rsidP="008232C2">
            <w:pPr>
              <w:rPr>
                <w:rFonts w:ascii="標楷體" w:eastAsia="標楷體" w:hAnsi="標楷體"/>
                <w:b/>
                <w:color w:val="FF0000"/>
              </w:rPr>
            </w:pPr>
          </w:p>
        </w:tc>
      </w:tr>
      <w:tr w:rsidR="008232C2" w:rsidRPr="00257040" w14:paraId="155E03F7" w14:textId="77777777" w:rsidTr="00A213AF">
        <w:trPr>
          <w:trHeight w:val="356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4D35BF9" w14:textId="77777777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7B7C4BBA" w14:textId="77777777" w:rsidR="008232C2" w:rsidRPr="00257040" w:rsidRDefault="008232C2" w:rsidP="008232C2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722178" w14:textId="34746971" w:rsidR="008232C2" w:rsidRPr="00F53F06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ADF06" w14:textId="56463066" w:rsidR="008232C2" w:rsidRPr="00F53F06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AA844" w14:textId="01ED96A0" w:rsidR="008232C2" w:rsidRPr="00F53F06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  <w:r w:rsidR="00F53F06"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636A9" w14:textId="59C22920" w:rsidR="008232C2" w:rsidRPr="00F53F06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9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BB1E9" w14:textId="77D9879B" w:rsidR="008232C2" w:rsidRPr="00F53F06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53F0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 w:rsidRP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4FA2F" w14:textId="42DD0A07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E9BF1" w14:textId="24A57000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2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72612F3C" w14:textId="77777777" w:rsidR="008232C2" w:rsidRPr="00DA65DD" w:rsidRDefault="008232C2" w:rsidP="008232C2">
            <w:pPr>
              <w:rPr>
                <w:rFonts w:ascii="標楷體" w:eastAsia="標楷體" w:hAnsi="標楷體"/>
                <w:b/>
                <w:color w:val="FF0000"/>
              </w:rPr>
            </w:pPr>
          </w:p>
        </w:tc>
      </w:tr>
      <w:tr w:rsidR="008232C2" w:rsidRPr="00257040" w14:paraId="010A5C77" w14:textId="77777777" w:rsidTr="00A213AF">
        <w:trPr>
          <w:trHeight w:val="291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2CAD540" w14:textId="77777777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A63CCC5" w14:textId="77777777" w:rsidR="008232C2" w:rsidRPr="00257040" w:rsidRDefault="008232C2" w:rsidP="008232C2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B37735" w14:textId="4E302AF8" w:rsidR="008232C2" w:rsidRPr="00AB194F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7F38A8">
              <w:rPr>
                <w:rFonts w:ascii="標楷體" w:eastAsia="標楷體" w:hAnsi="標楷體" w:cs="新細明體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CF11DB3" w14:textId="33F69899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0FCE" w14:textId="07707B73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41905" w14:textId="0AE993CF" w:rsidR="008232C2" w:rsidRPr="00637C34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C00000"/>
                <w:kern w:val="0"/>
              </w:rPr>
            </w:pPr>
            <w:r w:rsidRPr="00AB194F">
              <w:rPr>
                <w:rFonts w:ascii="標楷體" w:eastAsia="標楷體" w:hAnsi="標楷體" w:cs="新細明體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9DB8" w14:textId="6C9059CA" w:rsidR="008232C2" w:rsidRPr="00257040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F91EE" w14:textId="1B160A66" w:rsidR="008232C2" w:rsidRPr="00EC6BCB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E3B7E" w14:textId="77777777" w:rsidR="008232C2" w:rsidRPr="00EC6BCB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874" w:type="dxa"/>
            <w:vMerge/>
            <w:tcBorders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121D170F" w14:textId="77777777" w:rsidR="008232C2" w:rsidRPr="00DA65DD" w:rsidRDefault="008232C2" w:rsidP="008232C2">
            <w:pPr>
              <w:rPr>
                <w:rFonts w:ascii="標楷體" w:eastAsia="標楷體" w:hAnsi="標楷體"/>
                <w:b/>
                <w:color w:val="FF0000"/>
              </w:rPr>
            </w:pPr>
          </w:p>
        </w:tc>
      </w:tr>
      <w:tr w:rsidR="008232C2" w:rsidRPr="00257040" w14:paraId="476906F1" w14:textId="77777777" w:rsidTr="00A213AF">
        <w:trPr>
          <w:trHeight w:val="181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589F5AF" w14:textId="77777777" w:rsidR="008232C2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18A2F3C0" w14:textId="77777777" w:rsidR="008232C2" w:rsidRDefault="008232C2" w:rsidP="008232C2">
            <w:pPr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三月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DBC10" w14:textId="77777777" w:rsidR="008232C2" w:rsidRPr="00EC6BCB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2D48BF0" w14:textId="13EC880D" w:rsidR="008232C2" w:rsidRPr="00BF0049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91EDF" w14:textId="45CCDAEE" w:rsidR="008232C2" w:rsidRPr="00BF0049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2430E" w14:textId="60916B43" w:rsidR="008232C2" w:rsidRPr="00467BA3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3353F" w14:textId="433B8776" w:rsidR="008232C2" w:rsidRPr="007F38A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E7E76" w14:textId="3799A8DF" w:rsidR="008232C2" w:rsidRPr="007E07E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66723" w14:textId="48E98291" w:rsidR="008232C2" w:rsidRPr="007E07E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874" w:type="dxa"/>
            <w:vMerge w:val="restart"/>
            <w:tcBorders>
              <w:top w:val="single" w:sz="12" w:space="0" w:color="auto"/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18D60412" w14:textId="635D2F67" w:rsidR="00FB63FB" w:rsidRPr="00BA747A" w:rsidRDefault="008232C2" w:rsidP="00FB63FB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3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4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慶生會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、</w:t>
            </w:r>
            <w:proofErr w:type="gramStart"/>
            <w:r w:rsidR="00FF3EF3">
              <w:rPr>
                <w:rFonts w:ascii="標楷體" w:eastAsia="標楷體" w:hAnsi="標楷體" w:hint="eastAsia"/>
                <w:b/>
                <w:color w:val="000000" w:themeColor="text1"/>
              </w:rPr>
              <w:t>期初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量身高</w:t>
            </w:r>
            <w:proofErr w:type="gramEnd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>、體重</w:t>
            </w:r>
          </w:p>
          <w:p w14:paraId="2F6C1845" w14:textId="7BFD3013" w:rsidR="008232C2" w:rsidRDefault="008232C2" w:rsidP="00571AF4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3/1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1</w:t>
            </w:r>
            <w:r w:rsidR="00571AF4">
              <w:rPr>
                <w:rFonts w:ascii="標楷體" w:eastAsia="標楷體" w:hAnsi="標楷體" w:hint="eastAsia"/>
                <w:b/>
                <w:color w:val="000000" w:themeColor="text1"/>
              </w:rPr>
              <w:t>衛教宣導-</w:t>
            </w:r>
            <w:r w:rsidR="00FF3EF3">
              <w:rPr>
                <w:rFonts w:ascii="標楷體" w:eastAsia="標楷體" w:hAnsi="標楷體" w:hint="eastAsia"/>
                <w:b/>
                <w:color w:val="000000" w:themeColor="text1"/>
              </w:rPr>
              <w:t>防疫（勤</w:t>
            </w:r>
            <w:r w:rsidR="00571AF4">
              <w:rPr>
                <w:rFonts w:ascii="標楷體" w:eastAsia="標楷體" w:hAnsi="標楷體" w:hint="eastAsia"/>
                <w:b/>
                <w:color w:val="000000" w:themeColor="text1"/>
              </w:rPr>
              <w:t>洗手</w:t>
            </w:r>
            <w:r w:rsidR="00FF3EF3">
              <w:rPr>
                <w:rFonts w:ascii="標楷體" w:eastAsia="標楷體" w:hAnsi="標楷體" w:hint="eastAsia"/>
                <w:b/>
                <w:color w:val="000000" w:themeColor="text1"/>
              </w:rPr>
              <w:t>、戴口罩）</w:t>
            </w:r>
          </w:p>
          <w:p w14:paraId="1819F296" w14:textId="19FA2F8F" w:rsidR="00FF3EF3" w:rsidRPr="00050D0F" w:rsidRDefault="00FF3EF3" w:rsidP="00FF3EF3">
            <w:pPr>
              <w:rPr>
                <w:rFonts w:ascii="標楷體" w:eastAsia="標楷體" w:hAnsi="標楷體"/>
                <w:b/>
                <w:color w:val="00B050"/>
              </w:rPr>
            </w:pPr>
            <w:r w:rsidRPr="00050D0F">
              <w:rPr>
                <w:rFonts w:ascii="標楷體" w:eastAsia="標楷體" w:hAnsi="標楷體" w:hint="eastAsia"/>
                <w:b/>
                <w:color w:val="00B050"/>
              </w:rPr>
              <w:t>★3/</w:t>
            </w:r>
            <w:r>
              <w:rPr>
                <w:rFonts w:ascii="標楷體" w:eastAsia="標楷體" w:hAnsi="標楷體" w:hint="eastAsia"/>
                <w:b/>
                <w:color w:val="00B050"/>
              </w:rPr>
              <w:t>21</w:t>
            </w:r>
            <w:r w:rsidRPr="00050D0F">
              <w:rPr>
                <w:rFonts w:ascii="標楷體" w:eastAsia="標楷體" w:hAnsi="標楷體" w:hint="eastAsia"/>
                <w:b/>
                <w:color w:val="00B050"/>
              </w:rPr>
              <w:t>環境消毒</w:t>
            </w:r>
          </w:p>
          <w:p w14:paraId="7B42A962" w14:textId="6B372A5E" w:rsidR="008232C2" w:rsidRPr="006E0A49" w:rsidRDefault="006D7033" w:rsidP="002B443C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3/31固定式遊戲設施檢核</w:t>
            </w:r>
          </w:p>
        </w:tc>
      </w:tr>
      <w:tr w:rsidR="008232C2" w:rsidRPr="00257040" w14:paraId="4A6DED71" w14:textId="77777777" w:rsidTr="00A213AF">
        <w:trPr>
          <w:trHeight w:val="26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3C2C96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56873295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C71E5" w14:textId="3B3B8CA7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A2A05" w14:textId="007998D9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AD4C3" w14:textId="3AC8F7EE" w:rsidR="008232C2" w:rsidRPr="00467BA3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1199B" w14:textId="7B927FE1" w:rsidR="008232C2" w:rsidRPr="00467BA3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FDD7" w14:textId="56C91BFE" w:rsidR="008232C2" w:rsidRPr="007F38A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9F33B" w14:textId="4E6BF055" w:rsidR="008232C2" w:rsidRPr="007E07E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4D4E9" w14:textId="1650685C" w:rsidR="008232C2" w:rsidRPr="007E07E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7568A424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  <w:sz w:val="16"/>
                <w:szCs w:val="16"/>
              </w:rPr>
            </w:pPr>
          </w:p>
        </w:tc>
      </w:tr>
      <w:tr w:rsidR="008232C2" w:rsidRPr="00257040" w14:paraId="5F452C25" w14:textId="77777777" w:rsidTr="00A213AF">
        <w:trPr>
          <w:trHeight w:val="371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63AE555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4C7CF38D" w14:textId="77777777" w:rsidR="008232C2" w:rsidRPr="00257040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843DB" w14:textId="36E4776F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02E62" w14:textId="2E3FCC4F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0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28F7" w14:textId="39404F13" w:rsidR="008232C2" w:rsidRPr="00467BA3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04A84" w14:textId="23115C16" w:rsidR="008232C2" w:rsidRPr="00467BA3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7B267" w14:textId="4F219793" w:rsidR="008232C2" w:rsidRPr="007F38A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3C40E" w14:textId="39E2F521" w:rsidR="008232C2" w:rsidRPr="007E07E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50E21" w14:textId="604C0488" w:rsidR="008232C2" w:rsidRPr="007E07E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5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AE94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265248D5" w14:textId="77777777" w:rsidTr="00A213AF">
        <w:trPr>
          <w:trHeight w:val="41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BBB731C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613BFA0C" w14:textId="77777777" w:rsidR="008232C2" w:rsidRPr="00257040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48862" w14:textId="20399FC3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0F244" w14:textId="2CB7342F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EC4D" w14:textId="0B4D2F69" w:rsidR="008232C2" w:rsidRPr="00467BA3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1865" w14:textId="2C488EF2" w:rsidR="008232C2" w:rsidRPr="00467BA3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19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CAD09" w14:textId="09629B3C" w:rsidR="008232C2" w:rsidRPr="007F38A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72403" w14:textId="7B5580DF" w:rsidR="008232C2" w:rsidRPr="007E07E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D5698" w14:textId="55726358" w:rsidR="008232C2" w:rsidRPr="007E07E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2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CFADFA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0CFD1D2F" w14:textId="77777777" w:rsidTr="00A213AF">
        <w:trPr>
          <w:trHeight w:val="17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64FB52F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E6C5D5" w14:textId="77777777" w:rsidR="008232C2" w:rsidRPr="00257040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405CAA" w14:textId="3BFCC769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FA8F7" w14:textId="6194F20F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2094F" w14:textId="4F95832D" w:rsidR="008232C2" w:rsidRPr="00EC6BCB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C0606" w14:textId="74D7565D" w:rsid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FE45A" w14:textId="56310735" w:rsid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382C" w14:textId="1F66C886" w:rsidR="008232C2" w:rsidRPr="007E07E8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F53F06"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FC3E7" w14:textId="50EB68EC" w:rsidR="008232C2" w:rsidRPr="007E07E8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9</w:t>
            </w:r>
          </w:p>
        </w:tc>
        <w:tc>
          <w:tcPr>
            <w:tcW w:w="5874" w:type="dxa"/>
            <w:vMerge/>
            <w:tcBorders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B5F8B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3565F7C3" w14:textId="77777777" w:rsidTr="00A213AF">
        <w:trPr>
          <w:trHeight w:val="17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DC0D444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99C1A15" w14:textId="77777777" w:rsidR="008232C2" w:rsidRPr="00257040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A16840" w14:textId="11703070" w:rsidR="008232C2" w:rsidRPr="008232C2" w:rsidRDefault="008232C2" w:rsidP="00F53F0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3</w:t>
            </w:r>
            <w:r w:rsidR="00F53F06">
              <w:rPr>
                <w:rFonts w:ascii="標楷體" w:eastAsia="標楷體" w:hAnsi="標楷體" w:cs="新細明體"/>
                <w:b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94A2D" w14:textId="2B8E43B9" w:rsidR="008232C2" w:rsidRPr="008232C2" w:rsidRDefault="00F53F06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3</w:t>
            </w:r>
            <w:r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F5B8B" w14:textId="3258252D" w:rsidR="008232C2" w:rsidRPr="00467BA3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7AA00" w14:textId="3126A36C" w:rsidR="008232C2" w:rsidRPr="00467BA3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1BF48" w14:textId="0DB34339" w:rsidR="008232C2" w:rsidRPr="007F38A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3FB9B" w14:textId="0578FDF5" w:rsidR="008232C2" w:rsidRPr="007E07E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849F8" w14:textId="0376F3F0" w:rsidR="008232C2" w:rsidRPr="007E07E8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874" w:type="dxa"/>
            <w:vMerge/>
            <w:tcBorders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A6EB5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2619B759" w14:textId="77777777" w:rsidTr="00A213AF">
        <w:trPr>
          <w:trHeight w:val="33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DEBDCC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3323F94D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四月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FCFAD" w14:textId="353CF76B" w:rsidR="008232C2" w:rsidRPr="008232C2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D6EC504" w14:textId="38CE2A3A" w:rsidR="008232C2" w:rsidRPr="008232C2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8E186" w14:textId="4890E1A1" w:rsidR="008232C2" w:rsidRPr="0025704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0BEED" w14:textId="41E9B58D" w:rsidR="008232C2" w:rsidRPr="002E2B81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165817"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95DA4" w14:textId="592DF372" w:rsidR="008232C2" w:rsidRPr="002E2B81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A4ABA" w14:textId="28C2410F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1757F" w14:textId="127C3838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5</w:t>
            </w:r>
          </w:p>
        </w:tc>
        <w:tc>
          <w:tcPr>
            <w:tcW w:w="5874" w:type="dxa"/>
            <w:vMerge w:val="restart"/>
            <w:tcBorders>
              <w:top w:val="single" w:sz="12" w:space="0" w:color="auto"/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7D68FDE3" w14:textId="2134B411" w:rsidR="008232C2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FB63FB">
              <w:rPr>
                <w:rFonts w:ascii="標楷體" w:eastAsia="標楷體" w:hAnsi="標楷體" w:hint="eastAsia"/>
                <w:b/>
                <w:color w:val="000000" w:themeColor="text1"/>
              </w:rPr>
              <w:t>★4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1</w:t>
            </w:r>
            <w:r w:rsidRPr="00FB63FB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慶生會 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    </w:t>
            </w:r>
            <w:r w:rsidR="002B443C" w:rsidRPr="00FB63FB">
              <w:rPr>
                <w:rFonts w:ascii="標楷體" w:eastAsia="標楷體" w:hAnsi="標楷體" w:hint="eastAsia"/>
                <w:b/>
                <w:color w:val="000000" w:themeColor="text1"/>
              </w:rPr>
              <w:t>★4/</w:t>
            </w:r>
            <w:r w:rsidR="002B443C">
              <w:rPr>
                <w:rFonts w:ascii="標楷體" w:eastAsia="標楷體" w:hAnsi="標楷體" w:hint="eastAsia"/>
                <w:b/>
                <w:color w:val="000000" w:themeColor="text1"/>
              </w:rPr>
              <w:t>2兒童節活動</w:t>
            </w:r>
          </w:p>
          <w:p w14:paraId="0175FA6B" w14:textId="0C49C72C" w:rsidR="008232C2" w:rsidRPr="00BA747A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F36650">
              <w:rPr>
                <w:rFonts w:ascii="標楷體" w:eastAsia="標楷體" w:hAnsi="標楷體" w:hint="eastAsia"/>
                <w:b/>
                <w:color w:val="FF0000"/>
              </w:rPr>
              <w:t>★4/</w:t>
            </w:r>
            <w:r w:rsidR="00540FC2">
              <w:rPr>
                <w:rFonts w:ascii="標楷體" w:eastAsia="標楷體" w:hAnsi="標楷體" w:hint="eastAsia"/>
                <w:b/>
                <w:color w:val="FF0000"/>
              </w:rPr>
              <w:t>3</w:t>
            </w:r>
            <w:r>
              <w:rPr>
                <w:rFonts w:ascii="標楷體" w:eastAsia="標楷體" w:hAnsi="標楷體" w:hint="eastAsia"/>
                <w:b/>
                <w:color w:val="FF0000"/>
              </w:rPr>
              <w:t>-</w:t>
            </w:r>
            <w:r w:rsidR="00540FC2">
              <w:rPr>
                <w:rFonts w:ascii="標楷體" w:eastAsia="標楷體" w:hAnsi="標楷體" w:hint="eastAsia"/>
                <w:b/>
                <w:color w:val="FF0000"/>
              </w:rPr>
              <w:t>6</w:t>
            </w:r>
            <w:r w:rsidRPr="00F36650">
              <w:rPr>
                <w:rFonts w:ascii="標楷體" w:eastAsia="標楷體" w:hAnsi="標楷體" w:hint="eastAsia"/>
                <w:b/>
                <w:color w:val="FF0000"/>
              </w:rPr>
              <w:t>清明</w:t>
            </w:r>
            <w:r w:rsidR="00540FC2">
              <w:rPr>
                <w:rFonts w:ascii="標楷體" w:eastAsia="標楷體" w:hAnsi="標楷體" w:hint="eastAsia"/>
                <w:b/>
                <w:color w:val="FF0000"/>
              </w:rPr>
              <w:t>/兒童</w:t>
            </w:r>
            <w:r w:rsidRPr="00F36650">
              <w:rPr>
                <w:rFonts w:ascii="標楷體" w:eastAsia="標楷體" w:hAnsi="標楷體" w:hint="eastAsia"/>
                <w:b/>
                <w:color w:val="FF0000"/>
              </w:rPr>
              <w:t>節連假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  <w:r w:rsidR="002C561D"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>4/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>26母親節親子活動</w:t>
            </w:r>
          </w:p>
          <w:p w14:paraId="696C0D62" w14:textId="5F305823" w:rsidR="008232C2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4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15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火災、地震逃生演練、消防自衛編組訓練</w:t>
            </w:r>
          </w:p>
          <w:p w14:paraId="0D58E8F1" w14:textId="77777777" w:rsidR="006D7033" w:rsidRDefault="002B443C" w:rsidP="006D7033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4/20-24拍畢業照  </w:t>
            </w:r>
            <w:r w:rsidR="006D7033"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>4/29衛教宣導-潔牙</w:t>
            </w:r>
          </w:p>
          <w:p w14:paraId="36C7B28E" w14:textId="4739CEF2" w:rsidR="006D7033" w:rsidRPr="004C5150" w:rsidRDefault="006D7033" w:rsidP="008232C2">
            <w:pPr>
              <w:rPr>
                <w:rFonts w:ascii="標楷體" w:eastAsia="標楷體" w:hAnsi="標楷體"/>
                <w:b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4/30固定式遊戲設施檢核</w:t>
            </w:r>
          </w:p>
        </w:tc>
      </w:tr>
      <w:tr w:rsidR="008232C2" w:rsidRPr="00257040" w14:paraId="766D6013" w14:textId="77777777" w:rsidTr="00A213AF">
        <w:trPr>
          <w:trHeight w:val="26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39B88EE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40E0E3C2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E6664" w14:textId="447A9514" w:rsidR="008232C2" w:rsidRPr="008232C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C40EDD">
              <w:rPr>
                <w:rFonts w:ascii="標楷體" w:eastAsia="標楷體" w:hAnsi="標楷體" w:cs="新細明體"/>
                <w:b/>
                <w:color w:val="FF0000"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AC6CD" w14:textId="3B22FA24" w:rsidR="008232C2" w:rsidRPr="008232C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949FD" w14:textId="6E90E795" w:rsidR="008232C2" w:rsidRPr="00637C34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4C80" w14:textId="55C37390" w:rsidR="008232C2" w:rsidRPr="00637C34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9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B78F6" w14:textId="24C6F40C" w:rsidR="008232C2" w:rsidRPr="007F38A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1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C1A29" w14:textId="404AF3C1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4517E" w14:textId="47497BEE" w:rsidR="008232C2" w:rsidRPr="007E07E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2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234703E6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530D9FCC" w14:textId="77777777" w:rsidTr="00A213AF">
        <w:trPr>
          <w:trHeight w:val="35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D0BAAB8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23A12B63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A46EF" w14:textId="2A725DEF" w:rsidR="008232C2" w:rsidRPr="008232C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503417" w14:textId="58874952" w:rsidR="008232C2" w:rsidRPr="008232C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142D" w14:textId="0898E580" w:rsidR="008232C2" w:rsidRPr="0083299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1B035" w14:textId="2B66E838" w:rsidR="008232C2" w:rsidRPr="0083299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19B06" w14:textId="3E4D0829" w:rsidR="008232C2" w:rsidRPr="007F38A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510BF" w14:textId="033AD694" w:rsidR="008232C2" w:rsidRPr="007E07E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03885" w14:textId="447F6CEC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9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5D850495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53B46750" w14:textId="77777777" w:rsidTr="00A213AF">
        <w:trPr>
          <w:trHeight w:val="40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CB83385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519D4A0F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F0C00" w14:textId="1402CFC8" w:rsidR="008232C2" w:rsidRPr="008232C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C1AB8" w14:textId="0BBCCF06" w:rsidR="008232C2" w:rsidRPr="008232C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9B999" w14:textId="090D5511" w:rsidR="008232C2" w:rsidRPr="0083299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2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1D144" w14:textId="116DA1E8" w:rsidR="008232C2" w:rsidRPr="00832992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5D766" w14:textId="43A0F80E" w:rsidR="008232C2" w:rsidRPr="007F38A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538A7" w14:textId="212D0A73" w:rsidR="008232C2" w:rsidRPr="007E07E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B2BEC" w14:textId="2E7EDF1E" w:rsidR="008232C2" w:rsidRPr="007E07E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6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6470BAA0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13B28422" w14:textId="77777777" w:rsidTr="00A213AF">
        <w:trPr>
          <w:trHeight w:val="216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AEC4413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64FC68D6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4ED513" w14:textId="0C0C09C8" w:rsidR="008232C2" w:rsidRP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5112FD" w14:textId="450810A7" w:rsidR="008232C2" w:rsidRPr="008232C2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8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272FC" w14:textId="7069A648" w:rsidR="008232C2" w:rsidRPr="00832992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2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23025" w14:textId="146513F7" w:rsidR="008232C2" w:rsidRPr="00832992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3</w:t>
            </w: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0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DEC5C" w14:textId="0EEB168A" w:rsidR="008232C2" w:rsidRPr="007F38A8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154FF" w14:textId="5EF8DF21" w:rsidR="008232C2" w:rsidRPr="007E07E8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690BA" w14:textId="51810DBD" w:rsidR="008232C2" w:rsidRPr="007E07E8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4EFB2475" w14:textId="77777777" w:rsidR="008232C2" w:rsidRPr="00ED3CE1" w:rsidRDefault="008232C2" w:rsidP="008232C2">
            <w:pPr>
              <w:rPr>
                <w:rFonts w:ascii="標楷體" w:eastAsia="標楷體" w:hAnsi="標楷體"/>
                <w:b/>
                <w:color w:val="7030A0"/>
              </w:rPr>
            </w:pPr>
          </w:p>
        </w:tc>
      </w:tr>
      <w:tr w:rsidR="008232C2" w:rsidRPr="00257040" w14:paraId="23E8F700" w14:textId="77777777" w:rsidTr="00A213AF">
        <w:trPr>
          <w:trHeight w:val="223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283C7D8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54968BD9" w14:textId="77777777" w:rsidR="008232C2" w:rsidRPr="00257040" w:rsidRDefault="008232C2" w:rsidP="008232C2">
            <w:pPr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五月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7FF0A1" w14:textId="05D8D75A" w:rsidR="008232C2" w:rsidRPr="008232C2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D3F206F" w14:textId="68D5366B" w:rsidR="008232C2" w:rsidRPr="003A158E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C3B41" w14:textId="007D7A9B" w:rsidR="008232C2" w:rsidRPr="00637C34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C00000"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A3369" w14:textId="04BBB284" w:rsidR="008232C2" w:rsidRPr="00257040" w:rsidRDefault="008232C2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3144B" w14:textId="6005FDDB" w:rsidR="008232C2" w:rsidRPr="00653F6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C40EDD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E5039" w14:textId="578BC7F7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85F6A" w14:textId="4B30F547" w:rsidR="008232C2" w:rsidRPr="00EC6BCB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3</w:t>
            </w:r>
          </w:p>
        </w:tc>
        <w:tc>
          <w:tcPr>
            <w:tcW w:w="5874" w:type="dxa"/>
            <w:vMerge w:val="restart"/>
            <w:tcBorders>
              <w:top w:val="single" w:sz="12" w:space="0" w:color="auto"/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6017830C" w14:textId="77777777" w:rsidR="002B443C" w:rsidRPr="00244BE2" w:rsidRDefault="008232C2" w:rsidP="002B443C">
            <w:pPr>
              <w:rPr>
                <w:rFonts w:ascii="標楷體" w:eastAsia="標楷體" w:hAnsi="標楷體"/>
                <w:b/>
                <w:color w:val="FF0000"/>
              </w:rPr>
            </w:pPr>
            <w:r w:rsidRPr="004E7023">
              <w:rPr>
                <w:rFonts w:ascii="標楷體" w:eastAsia="標楷體" w:hAnsi="標楷體" w:hint="eastAsia"/>
                <w:b/>
                <w:color w:val="FF0000"/>
              </w:rPr>
              <w:t>★</w:t>
            </w:r>
            <w:r>
              <w:rPr>
                <w:rFonts w:ascii="標楷體" w:eastAsia="標楷體" w:hAnsi="標楷體" w:hint="eastAsia"/>
                <w:b/>
                <w:color w:val="FF0000"/>
              </w:rPr>
              <w:t>5</w:t>
            </w:r>
            <w:r w:rsidRPr="004E7023">
              <w:rPr>
                <w:rFonts w:ascii="標楷體" w:eastAsia="標楷體" w:hAnsi="標楷體" w:hint="eastAsia"/>
                <w:b/>
                <w:color w:val="FF0000"/>
              </w:rPr>
              <w:t>/</w:t>
            </w:r>
            <w:r>
              <w:rPr>
                <w:rFonts w:ascii="標楷體" w:eastAsia="標楷體" w:hAnsi="標楷體" w:hint="eastAsia"/>
                <w:b/>
                <w:color w:val="FF0000"/>
              </w:rPr>
              <w:t>1</w:t>
            </w:r>
            <w:r w:rsidR="00571AF4">
              <w:rPr>
                <w:rFonts w:ascii="標楷體" w:eastAsia="標楷體" w:hAnsi="標楷體" w:hint="eastAsia"/>
                <w:b/>
                <w:color w:val="FF0000"/>
              </w:rPr>
              <w:t>勞動節放假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  </w:t>
            </w:r>
            <w:r w:rsidR="002B443C" w:rsidRPr="00367A13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2B443C"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5/</w:t>
            </w:r>
            <w:r w:rsidR="002B443C">
              <w:rPr>
                <w:rFonts w:ascii="標楷體" w:eastAsia="標楷體" w:hAnsi="標楷體"/>
                <w:b/>
                <w:color w:val="000000" w:themeColor="text1"/>
              </w:rPr>
              <w:t>6</w:t>
            </w:r>
            <w:r w:rsidR="002B443C"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慶生會</w:t>
            </w:r>
          </w:p>
          <w:p w14:paraId="40E15500" w14:textId="1C5F9D40" w:rsidR="008232C2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5</w:t>
            </w: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/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1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3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>幼童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車安全宣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導</w:t>
            </w:r>
          </w:p>
          <w:p w14:paraId="1F9AC0CE" w14:textId="7192AD17" w:rsidR="002B443C" w:rsidRPr="00261732" w:rsidRDefault="002B443C" w:rsidP="002B443C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5F4301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3B6884">
              <w:rPr>
                <w:rFonts w:ascii="標楷體" w:eastAsia="標楷體" w:hAnsi="標楷體" w:hint="eastAsia"/>
                <w:b/>
                <w:color w:val="000000" w:themeColor="text1"/>
              </w:rPr>
              <w:t>5/22-23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>大班</w:t>
            </w:r>
            <w:r w:rsidRPr="00367A13">
              <w:rPr>
                <w:rFonts w:ascii="標楷體" w:eastAsia="標楷體" w:hAnsi="標楷體" w:hint="eastAsia"/>
                <w:b/>
                <w:color w:val="000000" w:themeColor="text1"/>
              </w:rPr>
              <w:t>畢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業</w:t>
            </w:r>
            <w:r w:rsidR="002C561D">
              <w:rPr>
                <w:rFonts w:ascii="標楷體" w:eastAsia="標楷體" w:hAnsi="標楷體" w:hint="eastAsia"/>
                <w:b/>
                <w:color w:val="000000" w:themeColor="text1"/>
              </w:rPr>
              <w:t>旅行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</w:p>
          <w:p w14:paraId="370CBEBB" w14:textId="538DF836" w:rsidR="006D7033" w:rsidRDefault="008232C2" w:rsidP="006D7033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5/2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7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衛教宣導-視力</w:t>
            </w:r>
          </w:p>
          <w:p w14:paraId="2F928AF0" w14:textId="781AEB3A" w:rsidR="008232C2" w:rsidRPr="00BF0049" w:rsidRDefault="006D7033" w:rsidP="00C40EDD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5/29固定式遊戲設施檢核</w:t>
            </w:r>
          </w:p>
        </w:tc>
      </w:tr>
      <w:tr w:rsidR="008232C2" w:rsidRPr="00257040" w14:paraId="1075862F" w14:textId="77777777" w:rsidTr="00A213AF">
        <w:trPr>
          <w:trHeight w:val="256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F24FA22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289CDA25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699795" w14:textId="6B4A3EF7" w:rsidR="008232C2" w:rsidRPr="008232C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8F651" w14:textId="3696B651" w:rsidR="008232C2" w:rsidRPr="0025704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23F7" w14:textId="1010580C" w:rsidR="008232C2" w:rsidRPr="00E800F3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6B0D2" w14:textId="6CB6374C" w:rsidR="008232C2" w:rsidRPr="00E800F3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3CF5" w14:textId="7CDBFDEE" w:rsidR="008232C2" w:rsidRPr="00E800F3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6695" w14:textId="2034B14C" w:rsidR="008232C2" w:rsidRPr="007E07E8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9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94B54" w14:textId="4A3738C3" w:rsidR="008232C2" w:rsidRPr="00EC6BCB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05F7F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0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390BB041" w14:textId="77777777" w:rsidR="008232C2" w:rsidRPr="00257040" w:rsidRDefault="008232C2" w:rsidP="008232C2">
            <w:pPr>
              <w:rPr>
                <w:rFonts w:ascii="標楷體" w:eastAsia="標楷體" w:hAnsi="標楷體"/>
                <w:b/>
              </w:rPr>
            </w:pPr>
          </w:p>
        </w:tc>
      </w:tr>
      <w:tr w:rsidR="008232C2" w:rsidRPr="00257040" w14:paraId="45655FA1" w14:textId="77777777" w:rsidTr="00A213AF">
        <w:trPr>
          <w:trHeight w:val="205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7A96104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07FB82D0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D62D6B" w14:textId="233F0905" w:rsidR="008232C2" w:rsidRPr="008232C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1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994320" w14:textId="5CF8F25B" w:rsidR="008232C2" w:rsidRPr="00257040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F05F7F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119FD" w14:textId="39CF3D4E" w:rsidR="008232C2" w:rsidRPr="00653F60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EC005" w14:textId="7E70348F" w:rsidR="008232C2" w:rsidRPr="00653F60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97A19" w14:textId="7B17D754" w:rsidR="008232C2" w:rsidRPr="00653F60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DFBB4" w14:textId="6786D909" w:rsidR="008232C2" w:rsidRPr="007E07E8" w:rsidRDefault="008232C2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1470" w14:textId="4B9B6C6B" w:rsidR="008232C2" w:rsidRPr="00EC6BCB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7182E3AD" w14:textId="77777777" w:rsidR="008232C2" w:rsidRPr="00257040" w:rsidRDefault="008232C2" w:rsidP="008232C2">
            <w:pPr>
              <w:rPr>
                <w:rFonts w:ascii="標楷體" w:eastAsia="標楷體" w:hAnsi="標楷體"/>
                <w:b/>
              </w:rPr>
            </w:pPr>
          </w:p>
        </w:tc>
      </w:tr>
      <w:tr w:rsidR="008232C2" w:rsidRPr="00257040" w14:paraId="0F47F284" w14:textId="77777777" w:rsidTr="00A213AF">
        <w:trPr>
          <w:trHeight w:val="31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D128006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29C64C89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2DBE4" w14:textId="6D4C656B" w:rsidR="008232C2" w:rsidRP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A958A" w14:textId="2707B842" w:rsidR="008232C2" w:rsidRPr="00F25C62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9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7B590" w14:textId="6D4B3F4F" w:rsidR="008232C2" w:rsidRPr="00E800F3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D1467" w14:textId="002C34B5" w:rsidR="008232C2" w:rsidRPr="00E800F3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48B03" w14:textId="700CC5BB" w:rsidR="008232C2" w:rsidRPr="00E800F3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5B287" w14:textId="1AE5C5A9" w:rsidR="008232C2" w:rsidRPr="007E07E8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3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EC6FA" w14:textId="59172A8C" w:rsidR="008232C2" w:rsidRPr="00EC6BCB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F05F7F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4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427CF" w14:textId="77777777" w:rsidR="008232C2" w:rsidRPr="00257040" w:rsidRDefault="008232C2" w:rsidP="008232C2">
            <w:pPr>
              <w:rPr>
                <w:rFonts w:ascii="標楷體" w:eastAsia="標楷體" w:hAnsi="標楷體"/>
                <w:b/>
              </w:rPr>
            </w:pPr>
          </w:p>
        </w:tc>
      </w:tr>
      <w:tr w:rsidR="008232C2" w:rsidRPr="00257040" w14:paraId="38F25864" w14:textId="77777777" w:rsidTr="00A213AF">
        <w:trPr>
          <w:trHeight w:val="31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62F5BE9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71E5EF0E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0DE21" w14:textId="60ED4DBF" w:rsidR="008232C2" w:rsidRP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8232C2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265D26" w14:textId="63A545F1" w:rsid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 w:rsidRPr="00F05F7F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04761" w14:textId="00A4C391" w:rsid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4681" w14:textId="35C6B4A2" w:rsidR="008232C2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9CDA" w14:textId="6A1C1F85" w:rsidR="008232C2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C40EDD">
              <w:rPr>
                <w:rFonts w:ascii="標楷體" w:eastAsia="標楷體" w:hAnsi="標楷體" w:cs="新細明體"/>
                <w:b/>
                <w:kern w:val="0"/>
              </w:rPr>
              <w:t>2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E36CE" w14:textId="09A837EE" w:rsidR="008232C2" w:rsidRPr="007E07E8" w:rsidRDefault="008232C2" w:rsidP="00165817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7E07E8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3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0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94DFC" w14:textId="763F17E0" w:rsidR="008232C2" w:rsidRPr="00EC6BCB" w:rsidRDefault="00165817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3</w:t>
            </w: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18B86" w14:textId="77777777" w:rsidR="008232C2" w:rsidRPr="00257040" w:rsidRDefault="008232C2" w:rsidP="008232C2">
            <w:pPr>
              <w:rPr>
                <w:rFonts w:ascii="標楷體" w:eastAsia="標楷體" w:hAnsi="標楷體"/>
                <w:b/>
              </w:rPr>
            </w:pPr>
          </w:p>
        </w:tc>
      </w:tr>
      <w:tr w:rsidR="008232C2" w:rsidRPr="00257040" w14:paraId="7C82614E" w14:textId="77777777" w:rsidTr="00A213AF">
        <w:trPr>
          <w:trHeight w:val="275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435BD76" w14:textId="77777777" w:rsidR="008232C2" w:rsidRPr="00257040" w:rsidRDefault="008232C2" w:rsidP="008232C2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5CB22D22" w14:textId="77777777" w:rsidR="008232C2" w:rsidRPr="00257040" w:rsidRDefault="008232C2" w:rsidP="008232C2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  <w:sz w:val="27"/>
                <w:szCs w:val="27"/>
              </w:rPr>
              <w:t>六</w:t>
            </w:r>
            <w:r w:rsidRPr="00832992">
              <w:rPr>
                <w:rFonts w:ascii="標楷體" w:eastAsia="標楷體" w:hAnsi="標楷體" w:cs="新細明體" w:hint="eastAsia"/>
                <w:b/>
                <w:color w:val="000000"/>
                <w:kern w:val="0"/>
                <w:sz w:val="27"/>
                <w:szCs w:val="27"/>
              </w:rPr>
              <w:t>月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A6651" w14:textId="6D83F0C5" w:rsidR="008232C2" w:rsidRPr="00EC6BCB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4B3F9A9" w14:textId="79B8B444" w:rsidR="008232C2" w:rsidRPr="0025704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D7FC5" w14:textId="3DE89AE6" w:rsidR="008232C2" w:rsidRPr="0025704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B64F5" w14:textId="1F8B4FAF" w:rsidR="008232C2" w:rsidRPr="00257040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CF448" w14:textId="3E7CB627" w:rsidR="008232C2" w:rsidRPr="00244BE2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C40EDD">
              <w:rPr>
                <w:rFonts w:ascii="標楷體" w:eastAsia="標楷體" w:hAnsi="標楷體" w:cs="新細明體" w:hint="eastAsia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42993" w14:textId="5164DE3E" w:rsidR="008232C2" w:rsidRPr="001570E6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BC7D0" w14:textId="3FF2C671" w:rsidR="008232C2" w:rsidRPr="001570E6" w:rsidRDefault="00165817" w:rsidP="008232C2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874" w:type="dxa"/>
            <w:vMerge w:val="restart"/>
            <w:tcBorders>
              <w:top w:val="single" w:sz="12" w:space="0" w:color="auto"/>
              <w:left w:val="nil"/>
              <w:right w:val="single" w:sz="18" w:space="0" w:color="auto"/>
            </w:tcBorders>
            <w:shd w:val="clear" w:color="auto" w:fill="FFFFFF"/>
          </w:tcPr>
          <w:p w14:paraId="608D4A21" w14:textId="68272AA9" w:rsidR="00FB63FB" w:rsidRDefault="008232C2" w:rsidP="008232C2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6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3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慶生會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 </w:t>
            </w:r>
            <w:r w:rsidR="006D7033"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>6/</w:t>
            </w:r>
            <w:r w:rsidR="006D7033">
              <w:rPr>
                <w:rFonts w:ascii="標楷體" w:eastAsia="標楷體" w:hAnsi="標楷體"/>
                <w:b/>
                <w:color w:val="000000" w:themeColor="text1"/>
              </w:rPr>
              <w:t>5</w:t>
            </w:r>
            <w:r w:rsidR="006D7033" w:rsidRPr="00FF3EF3">
              <w:rPr>
                <w:rFonts w:ascii="標楷體" w:eastAsia="標楷體" w:hAnsi="標楷體" w:hint="eastAsia"/>
                <w:b/>
                <w:color w:val="000000"/>
              </w:rPr>
              <w:t>全園設備安全檢查</w:t>
            </w:r>
          </w:p>
          <w:p w14:paraId="1D7DC9C9" w14:textId="34E0FC4A" w:rsidR="008232C2" w:rsidRDefault="00FB63FB" w:rsidP="008232C2">
            <w:pPr>
              <w:rPr>
                <w:rFonts w:ascii="標楷體" w:eastAsia="標楷體" w:hAnsi="標楷體"/>
                <w:b/>
                <w:color w:val="00B050"/>
              </w:rPr>
            </w:pPr>
            <w:r w:rsidRPr="00050D0F">
              <w:rPr>
                <w:rFonts w:ascii="標楷體" w:eastAsia="標楷體" w:hAnsi="標楷體" w:hint="eastAsia"/>
                <w:b/>
                <w:color w:val="00B050"/>
              </w:rPr>
              <w:t>★6/</w:t>
            </w:r>
            <w:r w:rsidR="00FF3EF3">
              <w:rPr>
                <w:rFonts w:ascii="標楷體" w:eastAsia="標楷體" w:hAnsi="標楷體" w:hint="eastAsia"/>
                <w:b/>
                <w:color w:val="00B050"/>
              </w:rPr>
              <w:t>13</w:t>
            </w:r>
            <w:r w:rsidRPr="00050D0F">
              <w:rPr>
                <w:rFonts w:ascii="標楷體" w:eastAsia="標楷體" w:hAnsi="標楷體" w:hint="eastAsia"/>
                <w:b/>
                <w:color w:val="00B050"/>
              </w:rPr>
              <w:t>環境消毒</w:t>
            </w:r>
          </w:p>
          <w:p w14:paraId="7ADE76F4" w14:textId="4033C3F0" w:rsidR="00C40EDD" w:rsidRPr="00050D0F" w:rsidRDefault="00C40EDD" w:rsidP="008232C2">
            <w:pPr>
              <w:rPr>
                <w:rFonts w:ascii="標楷體" w:eastAsia="標楷體" w:hAnsi="標楷體"/>
                <w:b/>
                <w:color w:val="00B050"/>
                <w:sz w:val="22"/>
                <w:szCs w:val="22"/>
              </w:rPr>
            </w:pPr>
            <w:r w:rsidRPr="004C1FB7">
              <w:rPr>
                <w:rFonts w:ascii="標楷體" w:eastAsia="標楷體" w:hAnsi="標楷體" w:hint="eastAsia"/>
                <w:b/>
                <w:color w:val="FF0000"/>
              </w:rPr>
              <w:t>★6/</w:t>
            </w:r>
            <w:r>
              <w:rPr>
                <w:rFonts w:ascii="標楷體" w:eastAsia="標楷體" w:hAnsi="標楷體"/>
                <w:b/>
                <w:color w:val="FF0000"/>
              </w:rPr>
              <w:t>19</w:t>
            </w:r>
            <w:r>
              <w:rPr>
                <w:rFonts w:ascii="標楷體" w:eastAsia="標楷體" w:hAnsi="標楷體" w:hint="eastAsia"/>
                <w:b/>
                <w:color w:val="FF0000"/>
              </w:rPr>
              <w:t>端午節假期</w:t>
            </w:r>
          </w:p>
          <w:p w14:paraId="25DEE42E" w14:textId="74305B09" w:rsidR="008232C2" w:rsidRPr="00B1121B" w:rsidRDefault="008232C2" w:rsidP="00165817">
            <w:pPr>
              <w:rPr>
                <w:rFonts w:ascii="標楷體" w:eastAsia="標楷體" w:hAnsi="標楷體"/>
                <w:b/>
              </w:rPr>
            </w:pPr>
            <w:r w:rsidRPr="00B1121B">
              <w:rPr>
                <w:rFonts w:ascii="標楷體" w:eastAsia="標楷體" w:hAnsi="標楷體" w:hint="eastAsia"/>
                <w:b/>
              </w:rPr>
              <w:t>★6/2</w:t>
            </w:r>
            <w:r w:rsidR="00165817" w:rsidRPr="00B1121B">
              <w:rPr>
                <w:rFonts w:ascii="標楷體" w:eastAsia="標楷體" w:hAnsi="標楷體"/>
                <w:b/>
              </w:rPr>
              <w:t>7</w:t>
            </w:r>
            <w:r w:rsidR="006D7033" w:rsidRPr="00B1121B">
              <w:rPr>
                <w:rFonts w:ascii="標楷體" w:eastAsia="標楷體" w:hAnsi="標楷體" w:hint="eastAsia"/>
                <w:b/>
              </w:rPr>
              <w:t>大班</w:t>
            </w:r>
            <w:r w:rsidRPr="00B1121B">
              <w:rPr>
                <w:rFonts w:ascii="標楷體" w:eastAsia="標楷體" w:hAnsi="標楷體" w:hint="eastAsia"/>
                <w:b/>
              </w:rPr>
              <w:t>畢業典禮</w:t>
            </w:r>
          </w:p>
          <w:p w14:paraId="5145C423" w14:textId="2E7B51C3" w:rsidR="006D7033" w:rsidRPr="00F05F7F" w:rsidRDefault="006D7033" w:rsidP="00165817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6/30固定式遊戲設施檢核</w:t>
            </w:r>
          </w:p>
        </w:tc>
      </w:tr>
      <w:tr w:rsidR="007E07E8" w:rsidRPr="00257040" w14:paraId="4B58B1C5" w14:textId="77777777" w:rsidTr="00A213AF">
        <w:trPr>
          <w:trHeight w:val="243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0DBF170" w14:textId="77777777" w:rsidR="007E07E8" w:rsidRPr="00257040" w:rsidRDefault="007E07E8" w:rsidP="007E07E8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00CA1229" w14:textId="77777777" w:rsidR="007E07E8" w:rsidRPr="00257040" w:rsidRDefault="007E07E8" w:rsidP="007E07E8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75269" w14:textId="0A1D95CB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9163BA" w14:textId="5197D345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9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BDD37" w14:textId="4B52C3EC" w:rsidR="007E07E8" w:rsidRPr="005A0447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1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708E" w14:textId="36A54D79" w:rsidR="007E07E8" w:rsidRPr="005A0447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1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4CECE" w14:textId="181FB905" w:rsidR="007E07E8" w:rsidRPr="002E2B81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1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78CC" w14:textId="3D6BD6E4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3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CFA49" w14:textId="4CA0A7C7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4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61BA83A1" w14:textId="77777777" w:rsidR="007E07E8" w:rsidRPr="00257040" w:rsidRDefault="007E07E8" w:rsidP="007E07E8">
            <w:pPr>
              <w:rPr>
                <w:rFonts w:ascii="標楷體" w:eastAsia="標楷體" w:hAnsi="標楷體"/>
                <w:b/>
              </w:rPr>
            </w:pPr>
          </w:p>
        </w:tc>
      </w:tr>
      <w:tr w:rsidR="007E07E8" w:rsidRPr="00257040" w14:paraId="3D7F91A1" w14:textId="77777777" w:rsidTr="00A213AF">
        <w:trPr>
          <w:trHeight w:val="34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4A8BD31" w14:textId="77777777" w:rsidR="007E07E8" w:rsidRPr="00257040" w:rsidRDefault="007E07E8" w:rsidP="007E07E8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786EC67B" w14:textId="77777777" w:rsidR="007E07E8" w:rsidRPr="00257040" w:rsidRDefault="007E07E8" w:rsidP="007E07E8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15A0A" w14:textId="10E33F22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80721" w14:textId="1E58A551" w:rsidR="007E07E8" w:rsidRPr="001570E6" w:rsidRDefault="007E07E8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63A21" w14:textId="0860012C" w:rsidR="007E07E8" w:rsidRPr="00244BE2" w:rsidRDefault="007E07E8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0E639" w14:textId="030FB525" w:rsidR="007E07E8" w:rsidRPr="00257040" w:rsidRDefault="007E07E8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44BE2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D133" w14:textId="3042B453" w:rsidR="007E07E8" w:rsidRPr="00257040" w:rsidRDefault="007E07E8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C40EDD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 w:rsidRPr="00C40EDD">
              <w:rPr>
                <w:rFonts w:ascii="標楷體" w:eastAsia="標楷體" w:hAnsi="標楷體" w:cs="新細明體"/>
                <w:b/>
                <w:color w:val="FF0000"/>
                <w:kern w:val="0"/>
              </w:rPr>
              <w:t>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29014" w14:textId="59537E1E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0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E4786" w14:textId="2D6F94A8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1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74BACE0C" w14:textId="77777777" w:rsidR="007E07E8" w:rsidRPr="00257040" w:rsidRDefault="007E07E8" w:rsidP="007E07E8">
            <w:pPr>
              <w:rPr>
                <w:rFonts w:ascii="標楷體" w:eastAsia="標楷體" w:hAnsi="標楷體"/>
                <w:b/>
              </w:rPr>
            </w:pPr>
          </w:p>
        </w:tc>
      </w:tr>
      <w:tr w:rsidR="007E07E8" w:rsidRPr="00257040" w14:paraId="48304DBE" w14:textId="77777777" w:rsidTr="00A213AF">
        <w:trPr>
          <w:trHeight w:val="328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2029D49" w14:textId="77777777" w:rsidR="007E07E8" w:rsidRPr="00257040" w:rsidRDefault="007E07E8" w:rsidP="007E07E8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1958E485" w14:textId="77777777" w:rsidR="007E07E8" w:rsidRPr="00257040" w:rsidRDefault="007E07E8" w:rsidP="007E07E8">
            <w:pPr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3847B" w14:textId="5FF43460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3E2511" w14:textId="1FDF3BA0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3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0FAD6" w14:textId="1B4C74F3" w:rsidR="007E07E8" w:rsidRPr="00257040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39F50" w14:textId="04995325" w:rsidR="007E07E8" w:rsidRPr="002E2B81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3830C" w14:textId="50970805" w:rsidR="007E07E8" w:rsidRPr="002E2B81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74C09" w14:textId="33133E29" w:rsidR="007E07E8" w:rsidRPr="001570E6" w:rsidRDefault="007E07E8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CC597" w14:textId="7003C4D7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8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2E352745" w14:textId="77777777" w:rsidR="007E07E8" w:rsidRPr="00257040" w:rsidRDefault="007E07E8" w:rsidP="007E07E8">
            <w:pPr>
              <w:rPr>
                <w:rFonts w:ascii="標楷體" w:eastAsia="標楷體" w:hAnsi="標楷體"/>
                <w:b/>
              </w:rPr>
            </w:pPr>
          </w:p>
        </w:tc>
      </w:tr>
      <w:tr w:rsidR="007E07E8" w:rsidRPr="00257040" w14:paraId="16558C5C" w14:textId="77777777" w:rsidTr="00A213AF">
        <w:trPr>
          <w:trHeight w:val="99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0235D66" w14:textId="77777777" w:rsidR="007E07E8" w:rsidRPr="00257040" w:rsidRDefault="007E07E8" w:rsidP="007E07E8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7C2D0B1" w14:textId="77777777" w:rsidR="007E07E8" w:rsidRPr="00257040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D10D0" w14:textId="00CBFEE2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9</w:t>
            </w:r>
          </w:p>
        </w:tc>
        <w:tc>
          <w:tcPr>
            <w:tcW w:w="4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ABCC0" w14:textId="222A1018" w:rsidR="007E07E8" w:rsidRPr="001570E6" w:rsidRDefault="00165817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3</w:t>
            </w:r>
            <w:r>
              <w:rPr>
                <w:rFonts w:ascii="標楷體" w:eastAsia="標楷體" w:hAnsi="標楷體" w:cs="新細明體"/>
                <w:b/>
                <w:kern w:val="0"/>
              </w:rPr>
              <w:t>0</w:t>
            </w:r>
          </w:p>
        </w:tc>
        <w:tc>
          <w:tcPr>
            <w:tcW w:w="5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7ECA4" w14:textId="187D760F" w:rsidR="007E07E8" w:rsidRPr="00257040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E0FB7" w14:textId="2F5CDC55" w:rsidR="007E07E8" w:rsidRPr="00257040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CBE6" w14:textId="4FA2B093" w:rsidR="007E07E8" w:rsidRPr="00257040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3077" w14:textId="2A1DADD6" w:rsidR="007E07E8" w:rsidRPr="00EC6BCB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40D04" w14:textId="4F239693" w:rsidR="007E07E8" w:rsidRPr="00EC6BCB" w:rsidRDefault="007E07E8" w:rsidP="007E07E8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</w:p>
        </w:tc>
        <w:tc>
          <w:tcPr>
            <w:tcW w:w="5874" w:type="dxa"/>
            <w:vMerge/>
            <w:tcBorders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0662" w14:textId="77777777" w:rsidR="007E07E8" w:rsidRPr="00257040" w:rsidRDefault="007E07E8" w:rsidP="007E07E8">
            <w:pPr>
              <w:rPr>
                <w:rFonts w:ascii="標楷體" w:eastAsia="標楷體" w:hAnsi="標楷體"/>
                <w:b/>
              </w:rPr>
            </w:pPr>
          </w:p>
        </w:tc>
      </w:tr>
      <w:tr w:rsidR="001570E6" w:rsidRPr="00257040" w14:paraId="0C8AB4DB" w14:textId="77777777" w:rsidTr="00A213AF">
        <w:trPr>
          <w:trHeight w:val="321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F67196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312A3F1F" w14:textId="77777777" w:rsidR="001570E6" w:rsidRDefault="001570E6" w:rsidP="001570E6">
            <w:pPr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七月</w:t>
            </w:r>
          </w:p>
          <w:p w14:paraId="0B70669E" w14:textId="38F5D407" w:rsidR="001570E6" w:rsidRPr="00257040" w:rsidRDefault="001570E6" w:rsidP="001570E6">
            <w:pPr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1D7278" w14:textId="103F5332" w:rsidR="001570E6" w:rsidRPr="00EC6BCB" w:rsidRDefault="001570E6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EBD52D6" w14:textId="42B836D5" w:rsidR="001570E6" w:rsidRPr="00ED3CE1" w:rsidRDefault="001570E6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D5A6" w14:textId="4B49A639" w:rsidR="001570E6" w:rsidRPr="00ED3CE1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42F87" w14:textId="7873503F" w:rsidR="001570E6" w:rsidRPr="00637C34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2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00904" w14:textId="2CB0D46E" w:rsidR="001570E6" w:rsidRPr="00566292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900E" w14:textId="1CC0B6AF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4C5D" w14:textId="66271FB3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5</w:t>
            </w:r>
          </w:p>
        </w:tc>
        <w:tc>
          <w:tcPr>
            <w:tcW w:w="5874" w:type="dxa"/>
            <w:vMerge w:val="restart"/>
            <w:tcBorders>
              <w:top w:val="single" w:sz="12" w:space="0" w:color="auto"/>
              <w:left w:val="nil"/>
              <w:right w:val="single" w:sz="18" w:space="0" w:color="auto"/>
            </w:tcBorders>
            <w:shd w:val="clear" w:color="auto" w:fill="FFFFFF"/>
          </w:tcPr>
          <w:p w14:paraId="1953CDDB" w14:textId="5F124F6A" w:rsidR="0009756F" w:rsidRDefault="001570E6" w:rsidP="001570E6">
            <w:pPr>
              <w:rPr>
                <w:rFonts w:ascii="標楷體" w:eastAsia="標楷體" w:hAnsi="標楷體"/>
                <w:b/>
                <w:color w:val="FF0000"/>
              </w:rPr>
            </w:pPr>
            <w:r w:rsidRPr="00605EF5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7/</w:t>
            </w:r>
            <w:r w:rsidR="00C40EDD">
              <w:rPr>
                <w:rFonts w:ascii="標楷體" w:eastAsia="標楷體" w:hAnsi="標楷體" w:hint="eastAsia"/>
                <w:b/>
                <w:color w:val="000000" w:themeColor="text1"/>
              </w:rPr>
              <w:t>1</w:t>
            </w:r>
            <w:r w:rsidRPr="00BA747A">
              <w:rPr>
                <w:rFonts w:ascii="標楷體" w:eastAsia="標楷體" w:hAnsi="標楷體" w:hint="eastAsia"/>
                <w:b/>
                <w:color w:val="000000" w:themeColor="text1"/>
              </w:rPr>
              <w:t>慶生會</w:t>
            </w:r>
            <w:r w:rsidR="00FB63FB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  <w:r w:rsidR="00FF3EF3">
              <w:rPr>
                <w:rFonts w:ascii="標楷體" w:eastAsia="標楷體" w:hAnsi="標楷體" w:hint="eastAsia"/>
                <w:b/>
                <w:color w:val="000000" w:themeColor="text1"/>
              </w:rPr>
              <w:t>、期</w:t>
            </w:r>
            <w:r w:rsidR="00C767F2">
              <w:rPr>
                <w:rFonts w:ascii="標楷體" w:eastAsia="標楷體" w:hAnsi="標楷體" w:hint="eastAsia"/>
                <w:b/>
                <w:color w:val="000000" w:themeColor="text1"/>
              </w:rPr>
              <w:t>末</w:t>
            </w:r>
            <w:r w:rsidR="00FF3EF3">
              <w:rPr>
                <w:rFonts w:ascii="標楷體" w:eastAsia="標楷體" w:hAnsi="標楷體" w:hint="eastAsia"/>
                <w:b/>
                <w:color w:val="000000" w:themeColor="text1"/>
              </w:rPr>
              <w:t>量身高、體重</w:t>
            </w:r>
          </w:p>
          <w:p w14:paraId="2A9EADC2" w14:textId="056B6353" w:rsidR="001570E6" w:rsidRDefault="001570E6" w:rsidP="001570E6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605EF5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7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8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戲水安全</w:t>
            </w:r>
            <w:r w:rsidR="006415F4">
              <w:rPr>
                <w:rFonts w:ascii="標楷體" w:eastAsia="標楷體" w:hAnsi="標楷體" w:hint="eastAsia"/>
                <w:b/>
                <w:color w:val="000000" w:themeColor="text1"/>
              </w:rPr>
              <w:t>、</w:t>
            </w:r>
            <w:r w:rsidR="006415F4" w:rsidRPr="00FF3EF3">
              <w:rPr>
                <w:rFonts w:ascii="標楷體" w:eastAsia="標楷體" w:hAnsi="標楷體" w:hint="eastAsia"/>
                <w:b/>
                <w:color w:val="000000" w:themeColor="text1"/>
              </w:rPr>
              <w:t>危機處理</w:t>
            </w:r>
            <w:r w:rsidR="006415F4">
              <w:rPr>
                <w:rFonts w:ascii="標楷體" w:eastAsia="標楷體" w:hAnsi="標楷體" w:hint="eastAsia"/>
                <w:b/>
                <w:color w:val="000000" w:themeColor="text1"/>
              </w:rPr>
              <w:t>宣導</w:t>
            </w:r>
          </w:p>
          <w:p w14:paraId="72849F5B" w14:textId="4293BA08" w:rsidR="006D7033" w:rsidRDefault="00571AF4" w:rsidP="006D7033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605EF5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7/</w:t>
            </w:r>
            <w:r w:rsidR="00C40EDD">
              <w:rPr>
                <w:rFonts w:ascii="標楷體" w:eastAsia="標楷體" w:hAnsi="標楷體"/>
                <w:b/>
                <w:color w:val="000000" w:themeColor="text1"/>
              </w:rPr>
              <w:t>21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期末會議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 </w:t>
            </w:r>
            <w:r w:rsidR="006D7033" w:rsidRPr="00605EF5">
              <w:rPr>
                <w:rFonts w:ascii="標楷體" w:eastAsia="標楷體" w:hAnsi="標楷體" w:hint="eastAsia"/>
                <w:b/>
                <w:color w:val="000000" w:themeColor="text1"/>
              </w:rPr>
              <w:t>★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>7/2</w:t>
            </w:r>
            <w:r w:rsidR="006D7033">
              <w:rPr>
                <w:rFonts w:ascii="標楷體" w:eastAsia="標楷體" w:hAnsi="標楷體"/>
                <w:b/>
                <w:color w:val="000000" w:themeColor="text1"/>
              </w:rPr>
              <w:t>4</w:t>
            </w:r>
            <w:r w:rsidR="006D7033">
              <w:rPr>
                <w:rFonts w:ascii="標楷體" w:eastAsia="標楷體" w:hAnsi="標楷體" w:hint="eastAsia"/>
                <w:b/>
                <w:color w:val="000000" w:themeColor="text1"/>
              </w:rPr>
              <w:t>結業式 （學期結束）</w:t>
            </w:r>
          </w:p>
          <w:p w14:paraId="128E0527" w14:textId="64E50861" w:rsidR="00571AF4" w:rsidRPr="006D7033" w:rsidRDefault="006D7033" w:rsidP="00571AF4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★7/24固定式遊戲設施檢核</w:t>
            </w:r>
          </w:p>
          <w:p w14:paraId="4277E4A0" w14:textId="52029101" w:rsidR="001570E6" w:rsidRPr="00CE2216" w:rsidRDefault="001570E6" w:rsidP="00DD5A91">
            <w:pPr>
              <w:rPr>
                <w:rFonts w:ascii="標楷體" w:eastAsia="標楷體" w:hAnsi="標楷體"/>
                <w:b/>
                <w:color w:val="FF0000"/>
              </w:rPr>
            </w:pPr>
            <w:r w:rsidRPr="00CE5580">
              <w:rPr>
                <w:rFonts w:ascii="標楷體" w:eastAsia="標楷體" w:hAnsi="標楷體" w:hint="eastAsia"/>
                <w:b/>
                <w:color w:val="FF0000"/>
              </w:rPr>
              <w:t>★7/</w:t>
            </w:r>
            <w:r>
              <w:rPr>
                <w:rFonts w:ascii="標楷體" w:eastAsia="標楷體" w:hAnsi="標楷體" w:hint="eastAsia"/>
                <w:b/>
                <w:color w:val="FF0000"/>
              </w:rPr>
              <w:t>2</w:t>
            </w:r>
            <w:r w:rsidR="00DD5A91">
              <w:rPr>
                <w:rFonts w:ascii="標楷體" w:eastAsia="標楷體" w:hAnsi="標楷體"/>
                <w:b/>
                <w:color w:val="FF0000"/>
              </w:rPr>
              <w:t>7</w:t>
            </w:r>
            <w:r w:rsidRPr="00CE5580">
              <w:rPr>
                <w:rFonts w:ascii="標楷體" w:eastAsia="標楷體" w:hAnsi="標楷體" w:hint="eastAsia"/>
                <w:b/>
                <w:color w:val="FF0000"/>
              </w:rPr>
              <w:t>-</w:t>
            </w:r>
            <w:r w:rsidR="00DD5A91">
              <w:rPr>
                <w:rFonts w:ascii="標楷體" w:eastAsia="標楷體" w:hAnsi="標楷體"/>
                <w:b/>
                <w:color w:val="FF0000"/>
              </w:rPr>
              <w:t>31</w:t>
            </w:r>
            <w:r w:rsidRPr="00CE5580">
              <w:rPr>
                <w:rFonts w:ascii="標楷體" w:eastAsia="標楷體" w:hAnsi="標楷體" w:hint="eastAsia"/>
                <w:b/>
                <w:color w:val="FF0000"/>
              </w:rPr>
              <w:t>休園</w:t>
            </w:r>
            <w:proofErr w:type="gramStart"/>
            <w:r w:rsidRPr="00CE5580">
              <w:rPr>
                <w:rFonts w:ascii="標楷體" w:eastAsia="標楷體" w:hAnsi="標楷體" w:hint="eastAsia"/>
                <w:b/>
                <w:color w:val="FF0000"/>
              </w:rPr>
              <w:t>一週</w:t>
            </w:r>
            <w:proofErr w:type="gramEnd"/>
            <w:r>
              <w:rPr>
                <w:rFonts w:ascii="標楷體" w:eastAsia="標楷體" w:hAnsi="標楷體" w:hint="eastAsia"/>
                <w:b/>
                <w:color w:val="FF0000"/>
              </w:rPr>
              <w:t>(新學期準備工作</w:t>
            </w:r>
            <w:r w:rsidR="0009756F">
              <w:rPr>
                <w:rFonts w:ascii="標楷體" w:eastAsia="標楷體" w:hAnsi="標楷體" w:hint="eastAsia"/>
                <w:b/>
                <w:color w:val="FF0000"/>
              </w:rPr>
              <w:t>)</w:t>
            </w:r>
          </w:p>
        </w:tc>
      </w:tr>
      <w:tr w:rsidR="001570E6" w:rsidRPr="00257040" w14:paraId="081E615D" w14:textId="77777777" w:rsidTr="00A213AF">
        <w:trPr>
          <w:trHeight w:val="403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048EA29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484BEE00" w14:textId="77777777" w:rsidR="001570E6" w:rsidRPr="00257040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F65E4D" w14:textId="15AE12D2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6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C83D1" w14:textId="0142DE39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7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CC94" w14:textId="14718741" w:rsidR="001570E6" w:rsidRPr="004C50FB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39EF" w14:textId="5DAE9152" w:rsidR="001570E6" w:rsidRPr="00ED3CE1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000000"/>
                <w:kern w:val="0"/>
              </w:rPr>
              <w:t>9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D5C71" w14:textId="677C74C8" w:rsidR="001570E6" w:rsidRPr="00ED3CE1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/>
                <w:b/>
                <w:kern w:val="0"/>
              </w:rPr>
              <w:t>1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033FD" w14:textId="090354F3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620D" w14:textId="7D883CE8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2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4119715A" w14:textId="77777777" w:rsidR="001570E6" w:rsidRPr="00257040" w:rsidRDefault="001570E6" w:rsidP="001570E6">
            <w:pPr>
              <w:rPr>
                <w:rFonts w:ascii="標楷體" w:eastAsia="標楷體" w:hAnsi="標楷體"/>
                <w:b/>
              </w:rPr>
            </w:pPr>
          </w:p>
        </w:tc>
      </w:tr>
      <w:tr w:rsidR="001570E6" w:rsidRPr="00257040" w14:paraId="4D325AF3" w14:textId="77777777" w:rsidTr="00A213AF">
        <w:trPr>
          <w:trHeight w:val="37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089F432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1769D99D" w14:textId="77777777" w:rsidR="001570E6" w:rsidRPr="00257040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CE1F65" w14:textId="7BD48B35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74AD8" w14:textId="63B8B003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228C" w14:textId="6155C491" w:rsidR="001570E6" w:rsidRPr="004C50FB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EC6BCB">
              <w:rPr>
                <w:rFonts w:ascii="標楷體" w:eastAsia="標楷體" w:hAnsi="標楷體" w:cs="新細明體" w:hint="eastAsia"/>
                <w:b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D4C26" w14:textId="15458403" w:rsidR="001570E6" w:rsidRPr="00ED3CE1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07E0" w14:textId="66D2049C" w:rsidR="001570E6" w:rsidRPr="00ED3CE1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DED73" w14:textId="1F4260C9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B1CC9" w14:textId="7457CF24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9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211C13DA" w14:textId="77777777" w:rsidR="001570E6" w:rsidRPr="00257040" w:rsidRDefault="001570E6" w:rsidP="001570E6">
            <w:pPr>
              <w:rPr>
                <w:rFonts w:ascii="標楷體" w:eastAsia="標楷體" w:hAnsi="標楷體"/>
                <w:b/>
              </w:rPr>
            </w:pPr>
          </w:p>
        </w:tc>
      </w:tr>
      <w:tr w:rsidR="001570E6" w:rsidRPr="00257040" w14:paraId="3DFADF0E" w14:textId="77777777" w:rsidTr="00A213AF">
        <w:trPr>
          <w:trHeight w:val="427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FD8046E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3D2EB5DF" w14:textId="77777777" w:rsidR="001570E6" w:rsidRPr="00257040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03F18C" w14:textId="46CB8A63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1570E6">
              <w:rPr>
                <w:rFonts w:ascii="標楷體" w:eastAsia="標楷體" w:hAnsi="標楷體" w:cs="新細明體" w:hint="eastAsia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0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5650EA" w14:textId="60AEFFF7" w:rsidR="001570E6" w:rsidRPr="001570E6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1570E6">
              <w:rPr>
                <w:rFonts w:ascii="標楷體" w:eastAsia="標楷體" w:hAnsi="標楷體" w:cs="新細明體"/>
                <w:b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AFEAC" w14:textId="3FE250C5" w:rsidR="001570E6" w:rsidRPr="004C50FB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2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8C1E8" w14:textId="3386817F" w:rsidR="001570E6" w:rsidRPr="00ED3CE1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3CEAD" w14:textId="2DBE1FC4" w:rsidR="001570E6" w:rsidRPr="00ED3CE1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000000"/>
                <w:kern w:val="0"/>
              </w:rPr>
              <w:t>4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CA42D" w14:textId="1068474A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350AE" w14:textId="7BB0F269" w:rsidR="001570E6" w:rsidRPr="001570E6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6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0D7AE048" w14:textId="77777777" w:rsidR="001570E6" w:rsidRPr="00257040" w:rsidRDefault="001570E6" w:rsidP="001570E6">
            <w:pPr>
              <w:rPr>
                <w:rFonts w:ascii="標楷體" w:eastAsia="標楷體" w:hAnsi="標楷體"/>
                <w:b/>
              </w:rPr>
            </w:pPr>
          </w:p>
        </w:tc>
      </w:tr>
      <w:tr w:rsidR="001570E6" w:rsidRPr="00257040" w14:paraId="4661497F" w14:textId="77777777" w:rsidTr="002B443C">
        <w:trPr>
          <w:trHeight w:val="410"/>
        </w:trPr>
        <w:tc>
          <w:tcPr>
            <w:tcW w:w="500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96FD0A0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vMerge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71A3440B" w14:textId="77777777" w:rsidR="001570E6" w:rsidRPr="00257040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6437F" w14:textId="7E47160F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7</w:t>
            </w: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7082F63" w14:textId="3B82DF29" w:rsidR="001570E6" w:rsidRPr="00A213AF" w:rsidRDefault="001570E6" w:rsidP="00165817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A213AF"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  <w:r w:rsidR="00165817">
              <w:rPr>
                <w:rFonts w:ascii="標楷體" w:eastAsia="標楷體" w:hAnsi="標楷體" w:cs="新細明體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B10C" w14:textId="6985A65F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29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AE929" w14:textId="4C25FCBA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30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F8E88" w14:textId="5DF77669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3</w:t>
            </w:r>
            <w:r>
              <w:rPr>
                <w:rFonts w:ascii="標楷體" w:eastAsia="標楷體" w:hAnsi="標楷體" w:cs="新細明體"/>
                <w:b/>
                <w:color w:val="FF0000"/>
                <w:kern w:val="0"/>
              </w:rPr>
              <w:t>1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991" w14:textId="79867435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1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AD86D" w14:textId="3624FBD5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2</w:t>
            </w:r>
          </w:p>
        </w:tc>
        <w:tc>
          <w:tcPr>
            <w:tcW w:w="5874" w:type="dxa"/>
            <w:vMerge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616DA50A" w14:textId="77777777" w:rsidR="001570E6" w:rsidRPr="00257040" w:rsidRDefault="001570E6" w:rsidP="001570E6">
            <w:pPr>
              <w:rPr>
                <w:rFonts w:ascii="標楷體" w:eastAsia="標楷體" w:hAnsi="標楷體"/>
                <w:b/>
              </w:rPr>
            </w:pPr>
          </w:p>
        </w:tc>
      </w:tr>
      <w:tr w:rsidR="001570E6" w:rsidRPr="00257040" w14:paraId="059159A2" w14:textId="77777777" w:rsidTr="0009756F">
        <w:trPr>
          <w:trHeight w:val="284"/>
        </w:trPr>
        <w:tc>
          <w:tcPr>
            <w:tcW w:w="500" w:type="dxa"/>
            <w:tcBorders>
              <w:left w:val="single" w:sz="18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D79A4DF" w14:textId="77777777" w:rsidR="001570E6" w:rsidRPr="00257040" w:rsidRDefault="001570E6" w:rsidP="001570E6">
            <w:pPr>
              <w:rPr>
                <w:rFonts w:ascii="標楷體" w:eastAsia="標楷體" w:hAnsi="標楷體" w:cs="新細明體"/>
                <w:b/>
                <w:kern w:val="0"/>
              </w:rPr>
            </w:pPr>
          </w:p>
        </w:tc>
        <w:tc>
          <w:tcPr>
            <w:tcW w:w="926" w:type="dxa"/>
            <w:tcBorders>
              <w:left w:val="nil"/>
              <w:right w:val="single" w:sz="12" w:space="0" w:color="auto"/>
            </w:tcBorders>
            <w:shd w:val="clear" w:color="auto" w:fill="FFFFFF"/>
            <w:vAlign w:val="center"/>
          </w:tcPr>
          <w:p w14:paraId="4EB6DEEB" w14:textId="49D3DF98" w:rsidR="001570E6" w:rsidRPr="00257040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</w:rPr>
              <w:t>八月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92CA64" w14:textId="43DDE77B" w:rsidR="001570E6" w:rsidRPr="00A213AF" w:rsidRDefault="00165817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 w:rsidRPr="00DD5A91">
              <w:rPr>
                <w:rFonts w:ascii="標楷體" w:eastAsia="標楷體" w:hAnsi="標楷體" w:cs="新細明體" w:hint="eastAsia"/>
                <w:b/>
                <w:kern w:val="0"/>
              </w:rPr>
              <w:t>3</w:t>
            </w: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26B432F" w14:textId="60C2587E" w:rsidR="001570E6" w:rsidRPr="002B443C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B443C">
              <w:rPr>
                <w:rFonts w:ascii="標楷體" w:eastAsia="標楷體" w:hAnsi="標楷體" w:cs="新細明體" w:hint="eastAsia"/>
                <w:b/>
                <w:kern w:val="0"/>
              </w:rPr>
              <w:t>4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D2848" w14:textId="1AC9C72C" w:rsidR="001570E6" w:rsidRPr="002B443C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B443C">
              <w:rPr>
                <w:rFonts w:ascii="標楷體" w:eastAsia="標楷體" w:hAnsi="標楷體" w:cs="新細明體" w:hint="eastAsia"/>
                <w:b/>
                <w:kern w:val="0"/>
              </w:rPr>
              <w:t>5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FF3391" w14:textId="49EA9DF4" w:rsidR="001570E6" w:rsidRPr="002B443C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B443C">
              <w:rPr>
                <w:rFonts w:ascii="標楷體" w:eastAsia="標楷體" w:hAnsi="標楷體" w:cs="新細明體" w:hint="eastAsia"/>
                <w:b/>
                <w:kern w:val="0"/>
              </w:rPr>
              <w:t>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9FA40" w14:textId="48BA719B" w:rsidR="001570E6" w:rsidRPr="002B443C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kern w:val="0"/>
              </w:rPr>
            </w:pPr>
            <w:r w:rsidRPr="002B443C">
              <w:rPr>
                <w:rFonts w:ascii="標楷體" w:eastAsia="標楷體" w:hAnsi="標楷體" w:cs="新細明體" w:hint="eastAsia"/>
                <w:b/>
                <w:kern w:val="0"/>
              </w:rPr>
              <w:t>7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2220C" w14:textId="33A52A97" w:rsidR="001570E6" w:rsidRPr="00A213AF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8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0F40F" w14:textId="625FB02E" w:rsidR="001570E6" w:rsidRPr="00A213AF" w:rsidRDefault="002B443C" w:rsidP="001570E6">
            <w:pPr>
              <w:widowControl/>
              <w:snapToGrid w:val="0"/>
              <w:spacing w:before="100" w:beforeAutospacing="1" w:after="100" w:afterAutospacing="1" w:line="300" w:lineRule="atLeast"/>
              <w:jc w:val="center"/>
              <w:rPr>
                <w:rFonts w:ascii="標楷體" w:eastAsia="標楷體" w:hAnsi="標楷體" w:cs="新細明體"/>
                <w:b/>
                <w:color w:val="FF0000"/>
                <w:kern w:val="0"/>
              </w:rPr>
            </w:pPr>
            <w:r>
              <w:rPr>
                <w:rFonts w:ascii="標楷體" w:eastAsia="標楷體" w:hAnsi="標楷體" w:cs="新細明體" w:hint="eastAsia"/>
                <w:b/>
                <w:color w:val="FF0000"/>
                <w:kern w:val="0"/>
              </w:rPr>
              <w:t>9</w:t>
            </w:r>
          </w:p>
        </w:tc>
        <w:tc>
          <w:tcPr>
            <w:tcW w:w="5874" w:type="dxa"/>
            <w:tcBorders>
              <w:left w:val="nil"/>
              <w:right w:val="single" w:sz="18" w:space="0" w:color="auto"/>
            </w:tcBorders>
            <w:shd w:val="clear" w:color="auto" w:fill="FFFFFF"/>
            <w:vAlign w:val="center"/>
          </w:tcPr>
          <w:p w14:paraId="352FCB27" w14:textId="1AD5E7FE" w:rsidR="001570E6" w:rsidRPr="00FB63FB" w:rsidRDefault="00FB63FB" w:rsidP="00DD5A91">
            <w:pPr>
              <w:rPr>
                <w:rFonts w:ascii="標楷體" w:eastAsia="標楷體" w:hAnsi="標楷體"/>
                <w:b/>
                <w:color w:val="7030A0"/>
                <w:sz w:val="22"/>
                <w:szCs w:val="22"/>
              </w:rPr>
            </w:pPr>
            <w:r w:rsidRPr="00FB63FB">
              <w:rPr>
                <w:rFonts w:ascii="標楷體" w:eastAsia="標楷體" w:hAnsi="標楷體" w:hint="eastAsia"/>
                <w:b/>
                <w:color w:val="7030A0"/>
              </w:rPr>
              <w:t>★</w:t>
            </w:r>
            <w:r>
              <w:rPr>
                <w:rFonts w:ascii="標楷體" w:eastAsia="標楷體" w:hAnsi="標楷體" w:hint="eastAsia"/>
                <w:b/>
                <w:color w:val="7030A0"/>
              </w:rPr>
              <w:t>8</w:t>
            </w:r>
            <w:r w:rsidRPr="00FB63FB">
              <w:rPr>
                <w:rFonts w:ascii="標楷體" w:eastAsia="標楷體" w:hAnsi="標楷體" w:hint="eastAsia"/>
                <w:b/>
                <w:color w:val="7030A0"/>
              </w:rPr>
              <w:t>/</w:t>
            </w:r>
            <w:r w:rsidR="00DD5A91">
              <w:rPr>
                <w:rFonts w:ascii="標楷體" w:eastAsia="標楷體" w:hAnsi="標楷體"/>
                <w:b/>
                <w:color w:val="7030A0"/>
              </w:rPr>
              <w:t>3</w:t>
            </w:r>
            <w:r>
              <w:rPr>
                <w:rFonts w:ascii="標楷體" w:eastAsia="標楷體" w:hAnsi="標楷體" w:hint="eastAsia"/>
                <w:b/>
                <w:color w:val="7030A0"/>
              </w:rPr>
              <w:t>新學</w:t>
            </w:r>
            <w:r w:rsidR="00FF3EF3">
              <w:rPr>
                <w:rFonts w:ascii="標楷體" w:eastAsia="標楷體" w:hAnsi="標楷體" w:hint="eastAsia"/>
                <w:b/>
                <w:color w:val="7030A0"/>
              </w:rPr>
              <w:t>年</w:t>
            </w:r>
            <w:r>
              <w:rPr>
                <w:rFonts w:ascii="標楷體" w:eastAsia="標楷體" w:hAnsi="標楷體" w:hint="eastAsia"/>
                <w:b/>
                <w:color w:val="7030A0"/>
              </w:rPr>
              <w:t>開始</w:t>
            </w:r>
            <w:r w:rsidR="00FF3EF3">
              <w:rPr>
                <w:rFonts w:ascii="標楷體" w:eastAsia="標楷體" w:hAnsi="標楷體" w:hint="eastAsia"/>
                <w:b/>
                <w:color w:val="7030A0"/>
              </w:rPr>
              <w:t>（開學、新生入園）</w:t>
            </w:r>
          </w:p>
        </w:tc>
      </w:tr>
      <w:tr w:rsidR="001570E6" w:rsidRPr="00F2017B" w14:paraId="378F8CC7" w14:textId="77777777" w:rsidTr="00A213AF">
        <w:trPr>
          <w:trHeight w:val="283"/>
        </w:trPr>
        <w:tc>
          <w:tcPr>
            <w:tcW w:w="50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F593DAE" w14:textId="77777777" w:rsidR="001570E6" w:rsidRPr="009B50AC" w:rsidRDefault="001570E6" w:rsidP="001570E6">
            <w:pPr>
              <w:widowControl/>
              <w:jc w:val="center"/>
              <w:rPr>
                <w:rFonts w:ascii="標楷體" w:eastAsia="標楷體" w:hAnsi="標楷體" w:cs="新細明體"/>
                <w:b/>
                <w:kern w:val="0"/>
                <w:sz w:val="16"/>
                <w:szCs w:val="16"/>
              </w:rPr>
            </w:pPr>
            <w:r w:rsidRPr="009B50AC">
              <w:rPr>
                <w:rFonts w:ascii="標楷體" w:eastAsia="標楷體" w:hAnsi="標楷體" w:hint="eastAsia"/>
                <w:sz w:val="16"/>
                <w:szCs w:val="16"/>
              </w:rPr>
              <w:t>注意事項</w:t>
            </w:r>
          </w:p>
        </w:tc>
        <w:tc>
          <w:tcPr>
            <w:tcW w:w="10296" w:type="dxa"/>
            <w:gridSpan w:val="9"/>
            <w:tcBorders>
              <w:top w:val="single" w:sz="4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71559ECE" w14:textId="5C1B8DE7" w:rsidR="001570E6" w:rsidRDefault="001570E6" w:rsidP="001570E6">
            <w:pPr>
              <w:numPr>
                <w:ilvl w:val="0"/>
                <w:numId w:val="1"/>
              </w:numPr>
              <w:spacing w:line="340" w:lineRule="exact"/>
              <w:ind w:left="357" w:hanging="357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2397056" behindDoc="0" locked="0" layoutInCell="1" allowOverlap="1" wp14:anchorId="740A62D8" wp14:editId="7F6EE386">
                  <wp:simplePos x="0" y="0"/>
                  <wp:positionH relativeFrom="column">
                    <wp:posOffset>5977890</wp:posOffset>
                  </wp:positionH>
                  <wp:positionV relativeFrom="paragraph">
                    <wp:posOffset>7006590</wp:posOffset>
                  </wp:positionV>
                  <wp:extent cx="761365" cy="723900"/>
                  <wp:effectExtent l="0" t="0" r="635" b="0"/>
                  <wp:wrapNone/>
                  <wp:docPr id="10" name="圖片 10" descr="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3" descr="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136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noProof/>
              </w:rPr>
              <w:drawing>
                <wp:anchor distT="0" distB="0" distL="114300" distR="114300" simplePos="0" relativeHeight="252396032" behindDoc="0" locked="0" layoutInCell="1" allowOverlap="1" wp14:anchorId="4D7EEB69" wp14:editId="1DF16A69">
                  <wp:simplePos x="0" y="0"/>
                  <wp:positionH relativeFrom="column">
                    <wp:posOffset>5634990</wp:posOffset>
                  </wp:positionH>
                  <wp:positionV relativeFrom="paragraph">
                    <wp:posOffset>5569585</wp:posOffset>
                  </wp:positionV>
                  <wp:extent cx="914400" cy="1339215"/>
                  <wp:effectExtent l="0" t="0" r="0" b="0"/>
                  <wp:wrapNone/>
                  <wp:docPr id="9" name="圖片 9" descr="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3" descr="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339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 w:hint="eastAsia"/>
                <w:b/>
                <w:noProof/>
                <w:sz w:val="28"/>
                <w:szCs w:val="28"/>
              </w:rPr>
              <w:drawing>
                <wp:anchor distT="0" distB="0" distL="114300" distR="114300" simplePos="0" relativeHeight="252395008" behindDoc="0" locked="0" layoutInCell="1" allowOverlap="1" wp14:anchorId="1919E70D" wp14:editId="7556B21C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8801100</wp:posOffset>
                  </wp:positionV>
                  <wp:extent cx="5715000" cy="1828800"/>
                  <wp:effectExtent l="0" t="0" r="0" b="0"/>
                  <wp:wrapNone/>
                  <wp:docPr id="8" name="圖片 8" descr="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2" descr="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 w:hint="eastAsia"/>
                <w:b/>
                <w:noProof/>
                <w:sz w:val="28"/>
                <w:szCs w:val="28"/>
              </w:rPr>
              <w:drawing>
                <wp:anchor distT="0" distB="0" distL="114300" distR="114300" simplePos="0" relativeHeight="252393984" behindDoc="0" locked="0" layoutInCell="1" allowOverlap="1" wp14:anchorId="11C19147" wp14:editId="1FB536F6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8801100</wp:posOffset>
                  </wp:positionV>
                  <wp:extent cx="5715000" cy="1828800"/>
                  <wp:effectExtent l="0" t="0" r="0" b="0"/>
                  <wp:wrapNone/>
                  <wp:docPr id="7" name="圖片 7" descr="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1" descr="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 w:hint="eastAsia"/>
                <w:b/>
                <w:noProof/>
                <w:sz w:val="28"/>
                <w:szCs w:val="28"/>
              </w:rPr>
              <w:drawing>
                <wp:anchor distT="0" distB="0" distL="114300" distR="114300" simplePos="0" relativeHeight="252392960" behindDoc="0" locked="0" layoutInCell="1" allowOverlap="1" wp14:anchorId="49EF0312" wp14:editId="3FA0671E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8801100</wp:posOffset>
                  </wp:positionV>
                  <wp:extent cx="5715000" cy="1828800"/>
                  <wp:effectExtent l="0" t="0" r="0" b="0"/>
                  <wp:wrapNone/>
                  <wp:docPr id="6" name="圖片 6" descr="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0" descr="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3A82">
              <w:rPr>
                <w:rFonts w:ascii="標楷體" w:eastAsia="標楷體" w:hAnsi="標楷體" w:hint="eastAsia"/>
                <w:b/>
                <w:sz w:val="28"/>
                <w:szCs w:val="28"/>
              </w:rPr>
              <w:t>聯絡</w:t>
            </w:r>
            <w:proofErr w:type="gramStart"/>
            <w:r w:rsidRPr="00D53A82">
              <w:rPr>
                <w:rFonts w:ascii="標楷體" w:eastAsia="標楷體" w:hAnsi="標楷體" w:hint="eastAsia"/>
                <w:b/>
                <w:sz w:val="28"/>
                <w:szCs w:val="28"/>
              </w:rPr>
              <w:t>簿</w:t>
            </w:r>
            <w:proofErr w:type="gramEnd"/>
            <w:r w:rsidRPr="00D53A82">
              <w:rPr>
                <w:rFonts w:ascii="標楷體" w:eastAsia="標楷體" w:hAnsi="標楷體" w:hint="eastAsia"/>
                <w:b/>
                <w:sz w:val="28"/>
                <w:szCs w:val="28"/>
              </w:rPr>
              <w:t>每天發放回家，請家長記得查閱。</w:t>
            </w:r>
          </w:p>
          <w:p w14:paraId="0F4835C8" w14:textId="3EC76439" w:rsidR="001570E6" w:rsidRPr="006D0F5E" w:rsidRDefault="00FF3EF3" w:rsidP="001570E6">
            <w:pPr>
              <w:numPr>
                <w:ilvl w:val="0"/>
                <w:numId w:val="1"/>
              </w:numPr>
              <w:spacing w:line="340" w:lineRule="exact"/>
              <w:ind w:left="357" w:hanging="357"/>
              <w:rPr>
                <w:rFonts w:ascii="標楷體" w:eastAsia="標楷體" w:hAnsi="標楷體"/>
                <w:b/>
                <w:color w:val="7030A0"/>
              </w:rPr>
            </w:pPr>
            <w:r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行事曆為預定活動，</w:t>
            </w:r>
            <w:proofErr w:type="gramStart"/>
            <w:r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本園有</w:t>
            </w:r>
            <w:proofErr w:type="gramEnd"/>
            <w:r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權彈性異動。</w:t>
            </w:r>
            <w:r w:rsidR="001570E6" w:rsidRPr="006D0F5E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各項活動</w:t>
            </w:r>
            <w:r w:rsidR="00C40EDD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會</w:t>
            </w:r>
            <w:r w:rsidR="001570E6" w:rsidRPr="006D0F5E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以</w:t>
            </w:r>
            <w:r w:rsidR="00C40EDD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訊息</w:t>
            </w:r>
            <w:r w:rsidR="001570E6" w:rsidRPr="006D0F5E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通知家長，請家長注意</w:t>
            </w:r>
            <w:r w:rsidR="00707874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班級訊息通知</w:t>
            </w:r>
            <w:r w:rsidR="001570E6" w:rsidRPr="006D0F5E">
              <w:rPr>
                <w:rFonts w:ascii="標楷體" w:eastAsia="標楷體" w:hAnsi="標楷體" w:hint="eastAsia"/>
                <w:b/>
                <w:color w:val="7030A0"/>
                <w:sz w:val="28"/>
                <w:szCs w:val="28"/>
              </w:rPr>
              <w:t>。</w:t>
            </w:r>
          </w:p>
          <w:p w14:paraId="6043F812" w14:textId="699A5775" w:rsidR="001570E6" w:rsidRPr="000A2B7C" w:rsidRDefault="001570E6" w:rsidP="001570E6">
            <w:pPr>
              <w:numPr>
                <w:ilvl w:val="0"/>
                <w:numId w:val="1"/>
              </w:numPr>
              <w:spacing w:line="340" w:lineRule="exact"/>
              <w:ind w:left="357" w:hanging="357"/>
              <w:rPr>
                <w:rFonts w:ascii="標楷體" w:eastAsia="標楷體" w:hAnsi="標楷體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sz w:val="28"/>
                <w:szCs w:val="28"/>
              </w:rPr>
              <w:t>國定假日、</w:t>
            </w:r>
            <w:r w:rsidR="00FA2DDA">
              <w:rPr>
                <w:rFonts w:ascii="標楷體" w:eastAsia="標楷體" w:hAnsi="標楷體" w:hint="eastAsia"/>
                <w:b/>
                <w:bCs/>
                <w:color w:val="000000"/>
                <w:sz w:val="28"/>
                <w:szCs w:val="28"/>
              </w:rPr>
              <w:t>天災</w:t>
            </w:r>
            <w:proofErr w:type="gramStart"/>
            <w:r w:rsidRPr="000A2B7C">
              <w:rPr>
                <w:rFonts w:ascii="標楷體" w:eastAsia="標楷體" w:hAnsi="標楷體" w:hint="eastAsia"/>
                <w:b/>
                <w:bCs/>
                <w:color w:val="000000"/>
                <w:sz w:val="28"/>
                <w:szCs w:val="28"/>
              </w:rPr>
              <w:t>須停班停課</w:t>
            </w:r>
            <w:proofErr w:type="gramEnd"/>
            <w:r w:rsidRPr="000A2B7C">
              <w:rPr>
                <w:rFonts w:ascii="標楷體" w:eastAsia="標楷體" w:hAnsi="標楷體" w:hint="eastAsia"/>
                <w:b/>
                <w:bCs/>
                <w:color w:val="000000"/>
                <w:sz w:val="28"/>
                <w:szCs w:val="28"/>
              </w:rPr>
              <w:t>時，依</w:t>
            </w:r>
            <w:r w:rsidRPr="000A2B7C">
              <w:rPr>
                <w:rFonts w:ascii="標楷體" w:eastAsia="標楷體" w:hAnsi="標楷體"/>
                <w:b/>
                <w:bCs/>
                <w:color w:val="000000"/>
                <w:sz w:val="28"/>
                <w:szCs w:val="28"/>
              </w:rPr>
              <w:t>行政院人事行政</w:t>
            </w:r>
            <w:r w:rsidRPr="000A2B7C">
              <w:rPr>
                <w:rFonts w:ascii="標楷體" w:eastAsia="標楷體" w:hAnsi="標楷體" w:hint="eastAsia"/>
                <w:b/>
                <w:bCs/>
                <w:color w:val="000000"/>
                <w:sz w:val="28"/>
                <w:szCs w:val="28"/>
              </w:rPr>
              <w:t>局發布為主</w:t>
            </w:r>
            <w:r w:rsidRPr="000A2B7C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  <w:p w14:paraId="5C9E14C4" w14:textId="6ED06F66" w:rsidR="001570E6" w:rsidRPr="00B1121B" w:rsidRDefault="001570E6" w:rsidP="00B1121B">
            <w:pPr>
              <w:numPr>
                <w:ilvl w:val="0"/>
                <w:numId w:val="1"/>
              </w:numPr>
              <w:spacing w:line="340" w:lineRule="exact"/>
              <w:ind w:left="357" w:hanging="357"/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</w:pPr>
            <w:r w:rsidRPr="00802592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棉被</w:t>
            </w:r>
            <w:r w:rsidR="00571AF4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二</w:t>
            </w:r>
            <w:proofErr w:type="gramStart"/>
            <w:r w:rsidR="00571AF4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週</w:t>
            </w:r>
            <w:proofErr w:type="gramEnd"/>
            <w:r w:rsidRPr="00802592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帶回清洗</w:t>
            </w:r>
            <w:r w:rsidR="00571AF4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一次。</w:t>
            </w:r>
          </w:p>
        </w:tc>
      </w:tr>
    </w:tbl>
    <w:p w14:paraId="19188583" w14:textId="77777777" w:rsidR="00273DD0" w:rsidRPr="00B25E73" w:rsidRDefault="00273DD0" w:rsidP="00CE5580"/>
    <w:p w14:paraId="5CC6B68C" w14:textId="1BCDE86D" w:rsidR="00474733" w:rsidRDefault="002B13D6" w:rsidP="00CE5580">
      <w:r>
        <w:rPr>
          <w:rFonts w:hint="eastAsia"/>
        </w:rPr>
        <w:t>※若需要下載行事曆，請</w:t>
      </w:r>
      <w:proofErr w:type="gramStart"/>
      <w:r>
        <w:rPr>
          <w:rFonts w:hint="eastAsia"/>
        </w:rPr>
        <w:t>至書樂</w:t>
      </w:r>
      <w:proofErr w:type="gramEnd"/>
      <w:r>
        <w:rPr>
          <w:rFonts w:hint="eastAsia"/>
        </w:rPr>
        <w:t>幼兒園網站</w:t>
      </w:r>
      <w:hyperlink r:id="rId10" w:history="1">
        <w:r w:rsidR="002371FD" w:rsidRPr="002938CB">
          <w:rPr>
            <w:rStyle w:val="a7"/>
          </w:rPr>
          <w:t>http://sula.topschool.tw/</w:t>
        </w:r>
      </w:hyperlink>
      <w:r>
        <w:rPr>
          <w:rFonts w:hint="eastAsia"/>
        </w:rPr>
        <w:t xml:space="preserve"> </w:t>
      </w:r>
      <w:r w:rsidR="00476B82">
        <w:rPr>
          <w:rFonts w:hint="eastAsia"/>
        </w:rPr>
        <w:t>校園生活</w:t>
      </w:r>
      <w:r>
        <w:rPr>
          <w:rFonts w:hint="eastAsia"/>
        </w:rPr>
        <w:t>中下載，謝謝</w:t>
      </w:r>
      <w:r>
        <w:rPr>
          <w:rFonts w:hint="eastAsia"/>
        </w:rPr>
        <w:t>!</w:t>
      </w:r>
    </w:p>
    <w:sectPr w:rsidR="00474733" w:rsidSect="00605EF5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74FC3" w14:textId="77777777" w:rsidR="007B1273" w:rsidRDefault="007B1273" w:rsidP="00FD5DC4">
      <w:r>
        <w:separator/>
      </w:r>
    </w:p>
  </w:endnote>
  <w:endnote w:type="continuationSeparator" w:id="0">
    <w:p w14:paraId="0D34B2FC" w14:textId="77777777" w:rsidR="007B1273" w:rsidRDefault="007B1273" w:rsidP="00FD5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9B10C8" w14:textId="77777777" w:rsidR="007B1273" w:rsidRDefault="007B1273" w:rsidP="00FD5DC4">
      <w:r>
        <w:separator/>
      </w:r>
    </w:p>
  </w:footnote>
  <w:footnote w:type="continuationSeparator" w:id="0">
    <w:p w14:paraId="090CB2F7" w14:textId="77777777" w:rsidR="007B1273" w:rsidRDefault="007B1273" w:rsidP="00FD5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D235D8"/>
    <w:multiLevelType w:val="hybridMultilevel"/>
    <w:tmpl w:val="DA2C88C4"/>
    <w:lvl w:ilvl="0" w:tplc="6EECC4D6">
      <w:numFmt w:val="bullet"/>
      <w:lvlText w:val="＊"/>
      <w:lvlJc w:val="left"/>
      <w:pPr>
        <w:tabs>
          <w:tab w:val="num" w:pos="502"/>
        </w:tabs>
        <w:ind w:left="502" w:hanging="360"/>
      </w:pPr>
      <w:rPr>
        <w:rFonts w:ascii="標楷體" w:eastAsia="標楷體" w:hAnsi="標楷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445389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M2MDC1sLA0MjJQ0lEKTi0uzszPAykwrAUAtGqf2iwAAAA="/>
  </w:docVars>
  <w:rsids>
    <w:rsidRoot w:val="00605EF5"/>
    <w:rsid w:val="0001071A"/>
    <w:rsid w:val="00017F27"/>
    <w:rsid w:val="00021A0F"/>
    <w:rsid w:val="00025825"/>
    <w:rsid w:val="00025C2A"/>
    <w:rsid w:val="00050D0F"/>
    <w:rsid w:val="00065E4A"/>
    <w:rsid w:val="00080683"/>
    <w:rsid w:val="00084B7C"/>
    <w:rsid w:val="00091BCA"/>
    <w:rsid w:val="0009756F"/>
    <w:rsid w:val="000A26DE"/>
    <w:rsid w:val="000A3822"/>
    <w:rsid w:val="000C4F43"/>
    <w:rsid w:val="000E3A96"/>
    <w:rsid w:val="00123827"/>
    <w:rsid w:val="00143AEF"/>
    <w:rsid w:val="00144E79"/>
    <w:rsid w:val="001570E6"/>
    <w:rsid w:val="00157B9F"/>
    <w:rsid w:val="00165817"/>
    <w:rsid w:val="00167219"/>
    <w:rsid w:val="00170991"/>
    <w:rsid w:val="00171507"/>
    <w:rsid w:val="00173EB4"/>
    <w:rsid w:val="00190218"/>
    <w:rsid w:val="001A0C74"/>
    <w:rsid w:val="001A4A5F"/>
    <w:rsid w:val="001B0E18"/>
    <w:rsid w:val="001C374C"/>
    <w:rsid w:val="001C6CE5"/>
    <w:rsid w:val="001D0B96"/>
    <w:rsid w:val="001D2A55"/>
    <w:rsid w:val="001F7286"/>
    <w:rsid w:val="00205835"/>
    <w:rsid w:val="00210120"/>
    <w:rsid w:val="00210D5E"/>
    <w:rsid w:val="002210BA"/>
    <w:rsid w:val="002276E9"/>
    <w:rsid w:val="002359FE"/>
    <w:rsid w:val="002371FD"/>
    <w:rsid w:val="00244BE2"/>
    <w:rsid w:val="00245549"/>
    <w:rsid w:val="00261732"/>
    <w:rsid w:val="00261761"/>
    <w:rsid w:val="00266A81"/>
    <w:rsid w:val="00273DD0"/>
    <w:rsid w:val="002A083E"/>
    <w:rsid w:val="002A5A4B"/>
    <w:rsid w:val="002B0402"/>
    <w:rsid w:val="002B13D6"/>
    <w:rsid w:val="002B443C"/>
    <w:rsid w:val="002C0960"/>
    <w:rsid w:val="002C561D"/>
    <w:rsid w:val="002D6B57"/>
    <w:rsid w:val="002E10D3"/>
    <w:rsid w:val="002E2B81"/>
    <w:rsid w:val="002E7280"/>
    <w:rsid w:val="00307833"/>
    <w:rsid w:val="00324A7F"/>
    <w:rsid w:val="003331B9"/>
    <w:rsid w:val="0036295D"/>
    <w:rsid w:val="00365092"/>
    <w:rsid w:val="00374F5B"/>
    <w:rsid w:val="0038033A"/>
    <w:rsid w:val="003855E2"/>
    <w:rsid w:val="00390518"/>
    <w:rsid w:val="003A158E"/>
    <w:rsid w:val="003B5809"/>
    <w:rsid w:val="003B6884"/>
    <w:rsid w:val="003C031F"/>
    <w:rsid w:val="003C194F"/>
    <w:rsid w:val="003D187F"/>
    <w:rsid w:val="003D2FC5"/>
    <w:rsid w:val="003E0691"/>
    <w:rsid w:val="003F34EF"/>
    <w:rsid w:val="004007BB"/>
    <w:rsid w:val="004009DE"/>
    <w:rsid w:val="00411FA2"/>
    <w:rsid w:val="00420CAE"/>
    <w:rsid w:val="00451A2E"/>
    <w:rsid w:val="00460DE1"/>
    <w:rsid w:val="00467BA3"/>
    <w:rsid w:val="0047343E"/>
    <w:rsid w:val="00474733"/>
    <w:rsid w:val="00476B82"/>
    <w:rsid w:val="00476DD6"/>
    <w:rsid w:val="0049628F"/>
    <w:rsid w:val="00497B31"/>
    <w:rsid w:val="004A5212"/>
    <w:rsid w:val="004A52FD"/>
    <w:rsid w:val="004C1F1C"/>
    <w:rsid w:val="004C1FB7"/>
    <w:rsid w:val="004C5150"/>
    <w:rsid w:val="004F08B9"/>
    <w:rsid w:val="004F6BA5"/>
    <w:rsid w:val="005130AF"/>
    <w:rsid w:val="0052337E"/>
    <w:rsid w:val="0052446E"/>
    <w:rsid w:val="00540FC2"/>
    <w:rsid w:val="0055587A"/>
    <w:rsid w:val="00556619"/>
    <w:rsid w:val="00571AF4"/>
    <w:rsid w:val="00582C89"/>
    <w:rsid w:val="00586AE6"/>
    <w:rsid w:val="00594B23"/>
    <w:rsid w:val="005A32C4"/>
    <w:rsid w:val="005A4EFD"/>
    <w:rsid w:val="005A6DAA"/>
    <w:rsid w:val="005D610F"/>
    <w:rsid w:val="005E0319"/>
    <w:rsid w:val="005F4301"/>
    <w:rsid w:val="005F709C"/>
    <w:rsid w:val="00605EF5"/>
    <w:rsid w:val="00612C56"/>
    <w:rsid w:val="006141F7"/>
    <w:rsid w:val="0061624B"/>
    <w:rsid w:val="00637C34"/>
    <w:rsid w:val="006401E0"/>
    <w:rsid w:val="006415F4"/>
    <w:rsid w:val="006503E6"/>
    <w:rsid w:val="00650B95"/>
    <w:rsid w:val="00663D0B"/>
    <w:rsid w:val="00671252"/>
    <w:rsid w:val="0068138A"/>
    <w:rsid w:val="00686218"/>
    <w:rsid w:val="0069205F"/>
    <w:rsid w:val="006A204F"/>
    <w:rsid w:val="006A4150"/>
    <w:rsid w:val="006A61F8"/>
    <w:rsid w:val="006B1974"/>
    <w:rsid w:val="006B3669"/>
    <w:rsid w:val="006C30F0"/>
    <w:rsid w:val="006C5CC9"/>
    <w:rsid w:val="006D3FD9"/>
    <w:rsid w:val="006D7033"/>
    <w:rsid w:val="006E0A49"/>
    <w:rsid w:val="006E0BAB"/>
    <w:rsid w:val="00707874"/>
    <w:rsid w:val="007548E9"/>
    <w:rsid w:val="00756F79"/>
    <w:rsid w:val="007721D8"/>
    <w:rsid w:val="007748CB"/>
    <w:rsid w:val="0077726A"/>
    <w:rsid w:val="0079778A"/>
    <w:rsid w:val="007B1273"/>
    <w:rsid w:val="007B2D47"/>
    <w:rsid w:val="007C45E7"/>
    <w:rsid w:val="007E07E8"/>
    <w:rsid w:val="007E55E8"/>
    <w:rsid w:val="007F38A8"/>
    <w:rsid w:val="00804007"/>
    <w:rsid w:val="0081670C"/>
    <w:rsid w:val="008232C2"/>
    <w:rsid w:val="00833555"/>
    <w:rsid w:val="00834F62"/>
    <w:rsid w:val="00855218"/>
    <w:rsid w:val="00877448"/>
    <w:rsid w:val="00893F61"/>
    <w:rsid w:val="008B0964"/>
    <w:rsid w:val="008B60DB"/>
    <w:rsid w:val="008C0974"/>
    <w:rsid w:val="008C5224"/>
    <w:rsid w:val="008E2B9B"/>
    <w:rsid w:val="00930122"/>
    <w:rsid w:val="00947E57"/>
    <w:rsid w:val="009567CE"/>
    <w:rsid w:val="0095681C"/>
    <w:rsid w:val="00980070"/>
    <w:rsid w:val="00985D3E"/>
    <w:rsid w:val="009A06E8"/>
    <w:rsid w:val="009A5626"/>
    <w:rsid w:val="009B0D1E"/>
    <w:rsid w:val="009B69E4"/>
    <w:rsid w:val="009C5D04"/>
    <w:rsid w:val="009E0139"/>
    <w:rsid w:val="00A049CF"/>
    <w:rsid w:val="00A213AF"/>
    <w:rsid w:val="00A335DD"/>
    <w:rsid w:val="00A724C8"/>
    <w:rsid w:val="00A76F43"/>
    <w:rsid w:val="00A9133B"/>
    <w:rsid w:val="00AA169A"/>
    <w:rsid w:val="00AB194F"/>
    <w:rsid w:val="00AB1F55"/>
    <w:rsid w:val="00AC04C2"/>
    <w:rsid w:val="00AC5A28"/>
    <w:rsid w:val="00AE31AA"/>
    <w:rsid w:val="00B1121B"/>
    <w:rsid w:val="00B1188E"/>
    <w:rsid w:val="00B15C4C"/>
    <w:rsid w:val="00B25E73"/>
    <w:rsid w:val="00B40CED"/>
    <w:rsid w:val="00B43122"/>
    <w:rsid w:val="00B439A7"/>
    <w:rsid w:val="00B63336"/>
    <w:rsid w:val="00B732B2"/>
    <w:rsid w:val="00BB6EE5"/>
    <w:rsid w:val="00BD7DAE"/>
    <w:rsid w:val="00BF0049"/>
    <w:rsid w:val="00BF5BEE"/>
    <w:rsid w:val="00C40EDD"/>
    <w:rsid w:val="00C5564D"/>
    <w:rsid w:val="00C767F2"/>
    <w:rsid w:val="00CC7BAD"/>
    <w:rsid w:val="00CD5BC1"/>
    <w:rsid w:val="00CE04B9"/>
    <w:rsid w:val="00CE2216"/>
    <w:rsid w:val="00CE5580"/>
    <w:rsid w:val="00CF1B4E"/>
    <w:rsid w:val="00CF6CFA"/>
    <w:rsid w:val="00D0693A"/>
    <w:rsid w:val="00D437B5"/>
    <w:rsid w:val="00D504D2"/>
    <w:rsid w:val="00D6132B"/>
    <w:rsid w:val="00D74B4B"/>
    <w:rsid w:val="00DD5A91"/>
    <w:rsid w:val="00E02A73"/>
    <w:rsid w:val="00E03AE3"/>
    <w:rsid w:val="00E10D3A"/>
    <w:rsid w:val="00E1587E"/>
    <w:rsid w:val="00E17B59"/>
    <w:rsid w:val="00E26B5D"/>
    <w:rsid w:val="00E344B8"/>
    <w:rsid w:val="00E370AC"/>
    <w:rsid w:val="00E61671"/>
    <w:rsid w:val="00E80D64"/>
    <w:rsid w:val="00EA1B8C"/>
    <w:rsid w:val="00EB50A7"/>
    <w:rsid w:val="00EC356D"/>
    <w:rsid w:val="00EC6BCB"/>
    <w:rsid w:val="00EE73ED"/>
    <w:rsid w:val="00EF24C1"/>
    <w:rsid w:val="00F05F7F"/>
    <w:rsid w:val="00F13A8C"/>
    <w:rsid w:val="00F25C62"/>
    <w:rsid w:val="00F36650"/>
    <w:rsid w:val="00F41427"/>
    <w:rsid w:val="00F43EE1"/>
    <w:rsid w:val="00F45605"/>
    <w:rsid w:val="00F53F06"/>
    <w:rsid w:val="00F7338A"/>
    <w:rsid w:val="00F82AB7"/>
    <w:rsid w:val="00F8487C"/>
    <w:rsid w:val="00F95E20"/>
    <w:rsid w:val="00FA2DDA"/>
    <w:rsid w:val="00FB63FB"/>
    <w:rsid w:val="00FB7601"/>
    <w:rsid w:val="00FC6A29"/>
    <w:rsid w:val="00FD5DC4"/>
    <w:rsid w:val="00FF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ED4BF"/>
  <w15:docId w15:val="{4D1358CB-C8FD-4A2F-B587-A12F63276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63FB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5D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D5DC4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D5D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D5DC4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2B13D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7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sula.topschool.tw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書樂幼兒園 私立</cp:lastModifiedBy>
  <cp:revision>27</cp:revision>
  <cp:lastPrinted>2024-01-05T03:06:00Z</cp:lastPrinted>
  <dcterms:created xsi:type="dcterms:W3CDTF">2024-12-18T07:25:00Z</dcterms:created>
  <dcterms:modified xsi:type="dcterms:W3CDTF">2026-01-07T08:37:00Z</dcterms:modified>
</cp:coreProperties>
</file>